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8549CF" w14:textId="070A9860" w:rsidR="004C4E7B" w:rsidRPr="004C4E7B" w:rsidRDefault="004C4E7B" w:rsidP="004C4E7B">
      <w:pPr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</w:pPr>
      <w:r w:rsidRPr="004C4E7B"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  <w:t xml:space="preserve">VÝROČNÍ ZPRÁVA O ČINNOSTI </w:t>
      </w:r>
    </w:p>
    <w:p w14:paraId="2A516E0D" w14:textId="77777777" w:rsidR="004C4E7B" w:rsidRPr="004C4E7B" w:rsidRDefault="004C4E7B" w:rsidP="004C4E7B">
      <w:pPr>
        <w:jc w:val="center"/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</w:pPr>
      <w:r w:rsidRPr="004C4E7B"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  <w:t>v doktorském studijním programu:</w:t>
      </w:r>
    </w:p>
    <w:p w14:paraId="103D38CA" w14:textId="2B77B46C" w:rsidR="002B4420" w:rsidRPr="00410B92" w:rsidRDefault="000608BA" w:rsidP="004C4E7B">
      <w:pPr>
        <w:jc w:val="center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2080783324"/>
          <w:placeholder>
            <w:docPart w:val="738250A6958E4964AD4B346A219994EB"/>
          </w:placeholder>
          <w:showingPlcHdr/>
          <w:comboBox>
            <w:listItem w:value="Zvolte položku."/>
            <w:listItem w:displayText="Čtenářství a mediální výchova ve vzdělávání" w:value="Čtenářství a mediální výchova ve vzdělávání"/>
            <w:listItem w:displayText="Didaktika informatiky a digitálních technologií" w:value="Didaktika informatiky a digitálních technologií"/>
            <w:listItem w:displayText="Hudební teorie a pedagogika" w:value="Hudební teorie a pedagogika"/>
            <w:listItem w:displayText="Matematická gramotnost ve vzdělávání" w:value="Matematická gramotnost ve vzdělávání"/>
            <w:listItem w:displayText="Pedagogika " w:value="Pedagogika "/>
            <w:listItem w:displayText="Speciální pedagogika " w:value="Speciální pedagogika "/>
            <w:listItem w:displayText="Výtvarná pedagogika (teorie výtvarné výchovy a tvorby)" w:value="Výtvarná pedagogika (teorie výtvarné výchovy a tvorby)"/>
          </w:comboBox>
        </w:sdtPr>
        <w:sdtEndPr/>
        <w:sdtContent>
          <w:r w:rsidR="00E579CF" w:rsidRPr="00730581">
            <w:rPr>
              <w:rStyle w:val="Zstupntext"/>
              <w:rFonts w:eastAsiaTheme="minorHAnsi"/>
            </w:rPr>
            <w:t>Zvolte položku.</w:t>
          </w:r>
        </w:sdtContent>
      </w:sdt>
    </w:p>
    <w:p w14:paraId="71B7401E" w14:textId="77777777" w:rsidR="005E4DBA" w:rsidRPr="00410B92" w:rsidRDefault="005E4DBA" w:rsidP="0046796C">
      <w:pPr>
        <w:rPr>
          <w:rFonts w:asciiTheme="minorHAnsi" w:hAnsiTheme="minorHAnsi" w:cstheme="minorHAnsi"/>
        </w:rPr>
      </w:pPr>
    </w:p>
    <w:p w14:paraId="1E23AE2B" w14:textId="0D5C5CA5" w:rsidR="009732FB" w:rsidRPr="00E579CF" w:rsidRDefault="009732FB" w:rsidP="00FE1372">
      <w:pPr>
        <w:spacing w:line="360" w:lineRule="auto"/>
        <w:jc w:val="both"/>
        <w:rPr>
          <w:rFonts w:asciiTheme="minorHAnsi" w:hAnsiTheme="minorHAnsi" w:cstheme="minorHAnsi"/>
          <w:b/>
          <w:bCs/>
        </w:rPr>
      </w:pPr>
      <w:r w:rsidRPr="00410B92">
        <w:rPr>
          <w:rFonts w:asciiTheme="minorHAnsi" w:hAnsiTheme="minorHAnsi" w:cstheme="minorHAnsi"/>
        </w:rPr>
        <w:t>Student:</w:t>
      </w:r>
    </w:p>
    <w:p w14:paraId="59DD776B" w14:textId="77777777" w:rsidR="009732FB" w:rsidRPr="00E579CF" w:rsidRDefault="009732FB" w:rsidP="00FE1372">
      <w:pPr>
        <w:spacing w:line="360" w:lineRule="auto"/>
        <w:jc w:val="both"/>
        <w:rPr>
          <w:rFonts w:asciiTheme="minorHAnsi" w:hAnsiTheme="minorHAnsi" w:cstheme="minorHAnsi"/>
          <w:b/>
          <w:bCs/>
        </w:rPr>
      </w:pPr>
      <w:r w:rsidRPr="00410B92">
        <w:rPr>
          <w:rFonts w:asciiTheme="minorHAnsi" w:hAnsiTheme="minorHAnsi" w:cstheme="minorHAnsi"/>
        </w:rPr>
        <w:t>Školitel:</w:t>
      </w:r>
    </w:p>
    <w:p w14:paraId="203B2EDF" w14:textId="59F3A5DC" w:rsidR="009732FB" w:rsidRPr="00410B92" w:rsidRDefault="009732FB" w:rsidP="00FE1372">
      <w:pPr>
        <w:spacing w:line="360" w:lineRule="auto"/>
        <w:jc w:val="both"/>
        <w:rPr>
          <w:rFonts w:asciiTheme="minorHAnsi" w:hAnsiTheme="minorHAnsi" w:cstheme="minorHAnsi"/>
        </w:rPr>
      </w:pPr>
      <w:r w:rsidRPr="00410B92">
        <w:rPr>
          <w:rFonts w:asciiTheme="minorHAnsi" w:hAnsiTheme="minorHAnsi" w:cstheme="minorHAnsi"/>
        </w:rPr>
        <w:t>Forma studia:</w:t>
      </w:r>
      <w:r w:rsidR="00E579CF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1291208126"/>
          <w:placeholder>
            <w:docPart w:val="73BA5ADAD88B4C16A95B922EDF32706D"/>
          </w:placeholder>
          <w:showingPlcHdr/>
          <w:comboBox>
            <w:listItem w:value="Zvolte položku."/>
            <w:listItem w:displayText="prezenční" w:value="prezenční"/>
            <w:listItem w:displayText="kombinovaná" w:value="kombinovaná"/>
          </w:comboBox>
        </w:sdtPr>
        <w:sdtEndPr/>
        <w:sdtContent>
          <w:r w:rsidR="00E579CF" w:rsidRPr="00730581">
            <w:rPr>
              <w:rStyle w:val="Zstupntext"/>
              <w:rFonts w:eastAsiaTheme="minorHAnsi"/>
            </w:rPr>
            <w:t>Zvolte položku.</w:t>
          </w:r>
        </w:sdtContent>
      </w:sdt>
    </w:p>
    <w:p w14:paraId="1981E32D" w14:textId="6A51C8F2" w:rsidR="009732FB" w:rsidRPr="00410B92" w:rsidRDefault="009732FB" w:rsidP="00FE1372">
      <w:pPr>
        <w:spacing w:line="360" w:lineRule="auto"/>
        <w:jc w:val="both"/>
        <w:rPr>
          <w:rFonts w:asciiTheme="minorHAnsi" w:hAnsiTheme="minorHAnsi" w:cstheme="minorHAnsi"/>
        </w:rPr>
      </w:pPr>
      <w:r w:rsidRPr="00410B92">
        <w:rPr>
          <w:rFonts w:asciiTheme="minorHAnsi" w:hAnsiTheme="minorHAnsi" w:cstheme="minorHAnsi"/>
        </w:rPr>
        <w:t>Zahájení studia</w:t>
      </w:r>
      <w:r w:rsidR="00DB2760">
        <w:rPr>
          <w:rFonts w:asciiTheme="minorHAnsi" w:hAnsiTheme="minorHAnsi" w:cstheme="minorHAnsi"/>
        </w:rPr>
        <w:t xml:space="preserve"> (akademický rok)</w:t>
      </w:r>
      <w:r w:rsidRPr="00410B92">
        <w:rPr>
          <w:rFonts w:asciiTheme="minorHAnsi" w:hAnsiTheme="minorHAnsi" w:cstheme="minorHAnsi"/>
        </w:rPr>
        <w:t>:</w:t>
      </w:r>
      <w:r w:rsidR="00E579CF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964508129"/>
          <w:placeholder>
            <w:docPart w:val="3A0CB0B3F51C442E893B0C0724ADB0FB"/>
          </w:placeholder>
          <w:showingPlcHdr/>
          <w:comboBox>
            <w:listItem w:value="Zvolte položku."/>
            <w:listItem w:displayText="2019/2020" w:value="2019/2020"/>
            <w:listItem w:displayText="2020/2021" w:value="2020/2021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  <w:listItem w:displayText="2027/2028" w:value="2027/2028"/>
          </w:comboBox>
        </w:sdtPr>
        <w:sdtEndPr/>
        <w:sdtContent>
          <w:r w:rsidR="00E579CF" w:rsidRPr="00730581">
            <w:rPr>
              <w:rStyle w:val="Zstupntext"/>
              <w:rFonts w:eastAsiaTheme="minorHAnsi"/>
            </w:rPr>
            <w:t>Zvolte položku.</w:t>
          </w:r>
        </w:sdtContent>
      </w:sdt>
    </w:p>
    <w:p w14:paraId="26F4F7BC" w14:textId="2406B569" w:rsidR="009732FB" w:rsidRPr="00410B92" w:rsidRDefault="009732FB" w:rsidP="00FE1372">
      <w:pPr>
        <w:spacing w:line="360" w:lineRule="auto"/>
        <w:jc w:val="both"/>
        <w:rPr>
          <w:rFonts w:asciiTheme="minorHAnsi" w:hAnsiTheme="minorHAnsi" w:cstheme="minorHAnsi"/>
        </w:rPr>
      </w:pPr>
      <w:r w:rsidRPr="00410B92">
        <w:rPr>
          <w:rFonts w:asciiTheme="minorHAnsi" w:hAnsiTheme="minorHAnsi" w:cstheme="minorHAnsi"/>
        </w:rPr>
        <w:t>Předpokládané ukončení studia</w:t>
      </w:r>
      <w:r w:rsidR="00DB2760">
        <w:rPr>
          <w:rFonts w:asciiTheme="minorHAnsi" w:hAnsiTheme="minorHAnsi" w:cstheme="minorHAnsi"/>
        </w:rPr>
        <w:t xml:space="preserve"> (akademický rok)</w:t>
      </w:r>
      <w:r w:rsidRPr="00410B92">
        <w:rPr>
          <w:rFonts w:asciiTheme="minorHAnsi" w:hAnsiTheme="minorHAnsi" w:cstheme="minorHAnsi"/>
        </w:rPr>
        <w:t>:</w:t>
      </w:r>
      <w:r w:rsidR="00E579CF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1802994609"/>
          <w:placeholder>
            <w:docPart w:val="741C7412915F470ABA6FD5EBF4592A94"/>
          </w:placeholder>
          <w:showingPlcHdr/>
          <w:comboBox>
            <w:listItem w:value="Zvolte položku.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  <w:listItem w:displayText="2027/2028" w:value="2027/2028"/>
            <w:listItem w:displayText="2028/2029" w:value="2028/2029"/>
            <w:listItem w:displayText="2029/2030" w:value="2029/2030"/>
          </w:comboBox>
        </w:sdtPr>
        <w:sdtEndPr/>
        <w:sdtContent>
          <w:r w:rsidR="00E579CF" w:rsidRPr="00730581">
            <w:rPr>
              <w:rStyle w:val="Zstupntext"/>
              <w:rFonts w:eastAsiaTheme="minorHAnsi"/>
            </w:rPr>
            <w:t>Zvolte položku.</w:t>
          </w:r>
        </w:sdtContent>
      </w:sdt>
    </w:p>
    <w:p w14:paraId="1ED0BE97" w14:textId="518E67E6" w:rsidR="00A8716E" w:rsidRDefault="00F00333" w:rsidP="00FE1372">
      <w:p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éma disertační práce:</w:t>
      </w:r>
      <w:r w:rsidR="00E579CF">
        <w:rPr>
          <w:rFonts w:asciiTheme="minorHAnsi" w:hAnsiTheme="minorHAnsi" w:cstheme="minorHAnsi"/>
        </w:rPr>
        <w:t xml:space="preserve"> </w:t>
      </w:r>
      <w:bookmarkStart w:id="0" w:name="_GoBack"/>
      <w:bookmarkEnd w:id="0"/>
    </w:p>
    <w:p w14:paraId="5F34CB14" w14:textId="77777777" w:rsidR="004C4E7B" w:rsidRPr="00E579CF" w:rsidRDefault="004C4E7B" w:rsidP="00FE1372">
      <w:pPr>
        <w:spacing w:line="360" w:lineRule="auto"/>
        <w:jc w:val="both"/>
        <w:rPr>
          <w:rFonts w:asciiTheme="minorHAnsi" w:hAnsiTheme="minorHAnsi" w:cstheme="minorHAnsi"/>
          <w:b/>
          <w:bCs/>
        </w:rPr>
      </w:pPr>
    </w:p>
    <w:p w14:paraId="492C71C9" w14:textId="5B832F69" w:rsidR="009732FB" w:rsidRPr="00F00333" w:rsidRDefault="009732FB" w:rsidP="009732FB">
      <w:pPr>
        <w:pStyle w:val="Nadpis1"/>
        <w:spacing w:after="120"/>
        <w:jc w:val="center"/>
        <w:rPr>
          <w:rFonts w:asciiTheme="minorHAnsi" w:hAnsiTheme="minorHAnsi" w:cstheme="minorHAnsi"/>
          <w:b w:val="0"/>
          <w:i/>
          <w:sz w:val="28"/>
          <w:szCs w:val="28"/>
        </w:rPr>
      </w:pPr>
      <w:r w:rsidRPr="00F00333">
        <w:rPr>
          <w:rFonts w:asciiTheme="minorHAnsi" w:hAnsiTheme="minorHAnsi" w:cstheme="minorHAnsi"/>
          <w:b w:val="0"/>
          <w:i/>
          <w:sz w:val="28"/>
          <w:szCs w:val="28"/>
        </w:rPr>
        <w:t>Průběh</w:t>
      </w:r>
      <w:r w:rsidR="004C4E7B">
        <w:rPr>
          <w:rFonts w:asciiTheme="minorHAnsi" w:hAnsiTheme="minorHAnsi" w:cstheme="minorHAnsi"/>
          <w:b w:val="0"/>
          <w:i/>
          <w:sz w:val="28"/>
          <w:szCs w:val="28"/>
        </w:rPr>
        <w:t xml:space="preserve"> </w:t>
      </w:r>
      <w:r w:rsidR="00391FEC">
        <w:rPr>
          <w:rFonts w:asciiTheme="minorHAnsi" w:hAnsiTheme="minorHAnsi" w:cstheme="minorHAnsi"/>
          <w:b w:val="0"/>
          <w:i/>
          <w:sz w:val="28"/>
          <w:szCs w:val="28"/>
        </w:rPr>
        <w:t>plnění</w:t>
      </w:r>
      <w:r w:rsidRPr="00F00333">
        <w:rPr>
          <w:rFonts w:asciiTheme="minorHAnsi" w:hAnsiTheme="minorHAnsi" w:cstheme="minorHAnsi"/>
          <w:b w:val="0"/>
          <w:i/>
          <w:sz w:val="28"/>
          <w:szCs w:val="28"/>
        </w:rPr>
        <w:t xml:space="preserve"> studia</w:t>
      </w: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FE1372" w:rsidRPr="00410B92" w14:paraId="3DA993AA" w14:textId="77777777" w:rsidTr="00FE1372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62FA76B9" w14:textId="7EE5439E" w:rsidR="00FE1372" w:rsidRPr="00410B92" w:rsidRDefault="00FE1372" w:rsidP="006E3A9D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i/>
              </w:rPr>
              <w:t xml:space="preserve">SKUPINA A: </w:t>
            </w:r>
            <w:r w:rsidRPr="00410B92">
              <w:rPr>
                <w:rFonts w:asciiTheme="minorHAnsi" w:hAnsiTheme="minorHAnsi" w:cstheme="minorHAnsi"/>
                <w:i/>
              </w:rPr>
              <w:t xml:space="preserve">Povinné </w:t>
            </w:r>
            <w:r>
              <w:rPr>
                <w:rFonts w:asciiTheme="minorHAnsi" w:hAnsiTheme="minorHAnsi" w:cstheme="minorHAnsi"/>
                <w:i/>
              </w:rPr>
              <w:t>předměty</w:t>
            </w:r>
          </w:p>
        </w:tc>
      </w:tr>
      <w:tr w:rsidR="00391FEC" w:rsidRPr="00410B92" w14:paraId="718251FA" w14:textId="20B0D898" w:rsidTr="00C33723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CD4E9A" w14:textId="0236A2E7" w:rsidR="00391FEC" w:rsidRPr="00AE324F" w:rsidRDefault="00391FEC" w:rsidP="00FE1372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Předmět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737BE8" w14:textId="77777777" w:rsidR="00391FEC" w:rsidRDefault="00391FEC" w:rsidP="00FE137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b/>
                <w:sz w:val="18"/>
                <w:szCs w:val="18"/>
              </w:rPr>
              <w:t>Plán</w:t>
            </w:r>
          </w:p>
          <w:p w14:paraId="7E4D2B48" w14:textId="7899690A" w:rsidR="00F021C7" w:rsidRPr="00F021C7" w:rsidRDefault="00F021C7" w:rsidP="00FE137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21C7">
              <w:rPr>
                <w:rFonts w:asciiTheme="minorHAnsi" w:hAnsiTheme="minorHAnsi" w:cstheme="minorHAnsi"/>
                <w:sz w:val="18"/>
                <w:szCs w:val="18"/>
              </w:rPr>
              <w:t>(akademický rok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E8AE73" w14:textId="0D71BABC" w:rsidR="00391FEC" w:rsidRPr="00AE324F" w:rsidRDefault="00391FEC" w:rsidP="00391FEC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b/>
                <w:sz w:val="18"/>
                <w:szCs w:val="18"/>
              </w:rPr>
              <w:t>Datum realiza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085D97" w14:textId="59CF4DF3" w:rsidR="00391FEC" w:rsidRPr="00AE324F" w:rsidRDefault="00391FEC" w:rsidP="00391FEC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b/>
                <w:sz w:val="18"/>
                <w:szCs w:val="18"/>
              </w:rPr>
              <w:t>Počet získaných</w:t>
            </w:r>
          </w:p>
          <w:p w14:paraId="3B71F16C" w14:textId="6A95B90A" w:rsidR="00391FEC" w:rsidRPr="00AE324F" w:rsidRDefault="00AE324F" w:rsidP="00391FEC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k</w:t>
            </w:r>
            <w:r w:rsidR="00391FEC" w:rsidRPr="00AE324F">
              <w:rPr>
                <w:rFonts w:asciiTheme="minorHAnsi" w:hAnsiTheme="minorHAnsi" w:cstheme="minorHAnsi"/>
                <w:b/>
                <w:sz w:val="18"/>
                <w:szCs w:val="18"/>
              </w:rPr>
              <w:t>reditů</w:t>
            </w:r>
          </w:p>
        </w:tc>
      </w:tr>
      <w:tr w:rsidR="00391FEC" w:rsidRPr="00410B92" w14:paraId="4CFE06A6" w14:textId="62FD6C4D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DEC2D" w14:textId="2639BE55" w:rsidR="00391FEC" w:rsidRPr="00410B92" w:rsidRDefault="00391FEC" w:rsidP="00FE1372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A66FE" w14:textId="468DB285" w:rsidR="00391FEC" w:rsidRPr="00391FEC" w:rsidRDefault="00391FEC" w:rsidP="00FE1372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8D242" w14:textId="77777777" w:rsidR="00391FEC" w:rsidRPr="00410B92" w:rsidRDefault="00391FEC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0A522" w14:textId="3AEC31DC" w:rsidR="00391FEC" w:rsidRPr="00410B92" w:rsidRDefault="00391FEC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E324F" w:rsidRPr="00410B92" w14:paraId="17676090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354AB" w14:textId="77777777" w:rsidR="00AE324F" w:rsidRPr="00410B92" w:rsidRDefault="00AE324F" w:rsidP="00FE1372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4230E" w14:textId="45066185" w:rsidR="00AE324F" w:rsidRDefault="00AE324F" w:rsidP="00FE1372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1782C" w14:textId="77777777" w:rsidR="00AE324F" w:rsidRPr="00410B92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C10A6" w14:textId="1241A38F" w:rsidR="00AE324F" w:rsidRPr="00410B92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E324F" w:rsidRPr="00410B92" w14:paraId="16AEF533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9CBF7" w14:textId="77777777" w:rsidR="00AE324F" w:rsidRPr="00410B92" w:rsidRDefault="00AE324F" w:rsidP="00FE1372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2A08B" w14:textId="20D816EA" w:rsidR="00AE324F" w:rsidRDefault="00AE324F" w:rsidP="00FE1372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5B7DC" w14:textId="77777777" w:rsidR="00AE324F" w:rsidRPr="00410B92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B31B6" w14:textId="7B2C683B" w:rsidR="00AE324F" w:rsidRPr="00410B92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E324F" w:rsidRPr="00410B92" w14:paraId="79F25C99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7FF88" w14:textId="77777777" w:rsidR="00AE324F" w:rsidRPr="00410B92" w:rsidRDefault="00AE324F" w:rsidP="00FE1372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2CD29" w14:textId="1CF3E28E" w:rsidR="00AE324F" w:rsidRDefault="00AE324F" w:rsidP="00FE1372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5860C" w14:textId="77777777" w:rsidR="00AE324F" w:rsidRPr="00410B92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44044" w14:textId="77777777" w:rsidR="00AE324F" w:rsidRPr="00410B92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E324F" w:rsidRPr="00410B92" w14:paraId="31E36E0C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45858" w14:textId="77777777" w:rsidR="00AE324F" w:rsidRPr="00410B92" w:rsidRDefault="00AE324F" w:rsidP="00FE1372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DFC69" w14:textId="5347295E" w:rsidR="00AE324F" w:rsidRDefault="00AE324F" w:rsidP="00FE1372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93D2F" w14:textId="77777777" w:rsidR="00AE324F" w:rsidRPr="00410B92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D0346" w14:textId="77777777" w:rsidR="00AE324F" w:rsidRPr="00410B92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E324F" w:rsidRPr="00410B92" w14:paraId="6BF13F66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3C1F3" w14:textId="77777777" w:rsidR="00AE324F" w:rsidRPr="00410B92" w:rsidRDefault="00AE324F" w:rsidP="00FE1372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43CED" w14:textId="6C0AD56F" w:rsidR="00AE324F" w:rsidRDefault="00AE324F" w:rsidP="00FE1372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22C08" w14:textId="77777777" w:rsidR="00AE324F" w:rsidRPr="00410B92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02A3D" w14:textId="77777777" w:rsidR="00AE324F" w:rsidRPr="00410B92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391FEC" w:rsidRPr="00410B92" w14:paraId="5E59C29B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5259A" w14:textId="4823CB35" w:rsidR="00391FEC" w:rsidRPr="00AE324F" w:rsidRDefault="00391FEC" w:rsidP="00391FEC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ískané kredity </w:t>
            </w:r>
            <w:proofErr w:type="gramStart"/>
            <w:r w:rsidR="009415BA" w:rsidRPr="00AE324F">
              <w:rPr>
                <w:rFonts w:asciiTheme="minorHAnsi" w:hAnsiTheme="minorHAnsi" w:cstheme="minorHAnsi"/>
                <w:sz w:val="18"/>
                <w:szCs w:val="18"/>
              </w:rPr>
              <w:t>za 1.rok</w:t>
            </w:r>
            <w:proofErr w:type="gramEnd"/>
            <w:r w:rsidR="009415BA"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 studia</w:t>
            </w: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032CE" w14:textId="474ABA76" w:rsidR="00391FEC" w:rsidRDefault="00391FEC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E324F" w:rsidRPr="00410B92" w14:paraId="16533585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94FE4" w14:textId="70B94453" w:rsidR="00AE324F" w:rsidRPr="00AE324F" w:rsidRDefault="00AE324F" w:rsidP="00391FEC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ískané kredity </w:t>
            </w:r>
            <w:proofErr w:type="gramStart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a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.rok</w:t>
            </w:r>
            <w:proofErr w:type="gramEnd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AD7BC" w14:textId="18E01876" w:rsidR="00AE324F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E324F" w:rsidRPr="00410B92" w14:paraId="6FFB19BE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CB91D" w14:textId="23FE9FE6" w:rsidR="00AE324F" w:rsidRPr="00AE324F" w:rsidRDefault="00AE324F" w:rsidP="00391FEC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ískané kredity </w:t>
            </w:r>
            <w:proofErr w:type="gramStart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a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.rok</w:t>
            </w:r>
            <w:proofErr w:type="gramEnd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645A9" w14:textId="77777777" w:rsidR="00AE324F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E324F" w:rsidRPr="00410B92" w14:paraId="60C720C5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02841" w14:textId="4899E0FD" w:rsidR="00AE324F" w:rsidRPr="00AE324F" w:rsidRDefault="00AE324F" w:rsidP="00391FEC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ískané kredity </w:t>
            </w:r>
            <w:proofErr w:type="gramStart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a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4</w:t>
            </w: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.rok</w:t>
            </w:r>
            <w:proofErr w:type="gramEnd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519AF" w14:textId="77777777" w:rsidR="00AE324F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9415BA" w:rsidRPr="00410B92" w14:paraId="193B0714" w14:textId="77777777" w:rsidTr="00C33723">
        <w:trPr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D220F8" w14:textId="40ED625C" w:rsidR="009415BA" w:rsidRPr="00391FEC" w:rsidRDefault="00AE324F" w:rsidP="00391FEC">
            <w:pPr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479C11" w14:textId="33908042" w:rsidR="009415BA" w:rsidRPr="0035268D" w:rsidRDefault="009415BA" w:rsidP="00391FE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67051F28" w14:textId="1884FE35" w:rsidR="00904B00" w:rsidRDefault="00904B00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4F722DB" w14:textId="77777777" w:rsidR="00F94AB6" w:rsidRDefault="00F94AB6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C47E72" w:rsidRPr="00410B92" w14:paraId="346B97A4" w14:textId="77777777" w:rsidTr="00897BA9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52A58EFE" w14:textId="3C5D58D7" w:rsidR="00C47E72" w:rsidRPr="00410B92" w:rsidRDefault="00C47E72" w:rsidP="00897BA9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i/>
              </w:rPr>
              <w:t xml:space="preserve">SKUPINA B: </w:t>
            </w:r>
            <w:r w:rsidRPr="00FE1372">
              <w:rPr>
                <w:rFonts w:asciiTheme="minorHAnsi" w:hAnsiTheme="minorHAnsi" w:cstheme="minorHAnsi"/>
                <w:i/>
              </w:rPr>
              <w:t>Povinně volitelné předmět</w:t>
            </w:r>
            <w:r>
              <w:rPr>
                <w:rFonts w:asciiTheme="minorHAnsi" w:hAnsiTheme="minorHAnsi" w:cstheme="minorHAnsi"/>
                <w:i/>
              </w:rPr>
              <w:t>y</w:t>
            </w:r>
          </w:p>
        </w:tc>
      </w:tr>
      <w:tr w:rsidR="00C47E72" w:rsidRPr="00410B92" w14:paraId="11A0F99E" w14:textId="77777777" w:rsidTr="00C33723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A54FFD" w14:textId="77777777" w:rsidR="00C47E72" w:rsidRPr="00AE324F" w:rsidRDefault="00C47E72" w:rsidP="00897BA9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Předmět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B4611B" w14:textId="77777777" w:rsidR="00C47E72" w:rsidRDefault="00C47E72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b/>
                <w:sz w:val="18"/>
                <w:szCs w:val="18"/>
              </w:rPr>
              <w:t>Plán</w:t>
            </w:r>
          </w:p>
          <w:p w14:paraId="46FA557B" w14:textId="75FE4B68" w:rsidR="00F021C7" w:rsidRPr="00AE324F" w:rsidRDefault="00F021C7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21C7">
              <w:rPr>
                <w:rFonts w:asciiTheme="minorHAnsi" w:hAnsiTheme="minorHAnsi" w:cstheme="minorHAnsi"/>
                <w:sz w:val="18"/>
                <w:szCs w:val="18"/>
              </w:rPr>
              <w:t>(akademický rok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AE2ED9" w14:textId="77777777" w:rsidR="00C47E72" w:rsidRPr="00AE324F" w:rsidRDefault="00C47E72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b/>
                <w:sz w:val="18"/>
                <w:szCs w:val="18"/>
              </w:rPr>
              <w:t>Datum realiza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47E22C" w14:textId="77777777" w:rsidR="00C47E72" w:rsidRPr="00AE324F" w:rsidRDefault="00C47E72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b/>
                <w:sz w:val="18"/>
                <w:szCs w:val="18"/>
              </w:rPr>
              <w:t>Počet získaných</w:t>
            </w:r>
          </w:p>
          <w:p w14:paraId="0DBC7353" w14:textId="77777777" w:rsidR="00C47E72" w:rsidRPr="00AE324F" w:rsidRDefault="00C47E72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k</w:t>
            </w:r>
            <w:r w:rsidRPr="00AE324F">
              <w:rPr>
                <w:rFonts w:asciiTheme="minorHAnsi" w:hAnsiTheme="minorHAnsi" w:cstheme="minorHAnsi"/>
                <w:b/>
                <w:sz w:val="18"/>
                <w:szCs w:val="18"/>
              </w:rPr>
              <w:t>reditů</w:t>
            </w:r>
          </w:p>
        </w:tc>
      </w:tr>
      <w:tr w:rsidR="00C47E72" w:rsidRPr="00410B92" w14:paraId="45F5AD58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4DA4B" w14:textId="77777777" w:rsidR="00C47E72" w:rsidRPr="00410B92" w:rsidRDefault="00C47E72" w:rsidP="00C47E72">
            <w:pPr>
              <w:pStyle w:val="Nadpis2"/>
              <w:numPr>
                <w:ilvl w:val="0"/>
                <w:numId w:val="12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75C6A" w14:textId="76AAFECE" w:rsidR="00C47E72" w:rsidRPr="00391FEC" w:rsidRDefault="00C47E72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1414C" w14:textId="77777777" w:rsidR="00C47E72" w:rsidRPr="00410B9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2E4F1" w14:textId="03A8C30E" w:rsidR="00C47E72" w:rsidRPr="00410B9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5D0FE319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7E0DB" w14:textId="77777777" w:rsidR="00C47E72" w:rsidRPr="00410B92" w:rsidRDefault="00C47E72" w:rsidP="00C47E72">
            <w:pPr>
              <w:pStyle w:val="Nadpis2"/>
              <w:numPr>
                <w:ilvl w:val="0"/>
                <w:numId w:val="12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A343C" w14:textId="18FE0BDD" w:rsidR="00C47E72" w:rsidRDefault="00C47E72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2B33E" w14:textId="77777777" w:rsidR="00C47E72" w:rsidRPr="00410B9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33C5F" w14:textId="7C4FB265" w:rsidR="00C47E72" w:rsidRPr="00410B9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36753777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82713" w14:textId="77777777" w:rsidR="00C47E72" w:rsidRPr="00410B92" w:rsidRDefault="00C47E72" w:rsidP="00C47E72">
            <w:pPr>
              <w:pStyle w:val="Nadpis2"/>
              <w:numPr>
                <w:ilvl w:val="0"/>
                <w:numId w:val="12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FDA73" w14:textId="6519EDD5" w:rsidR="00C47E72" w:rsidRDefault="00C47E72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C1962" w14:textId="77777777" w:rsidR="00C47E72" w:rsidRPr="00410B9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6B9DE" w14:textId="187BC361" w:rsidR="00C47E72" w:rsidRPr="00410B9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761841C9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82B1F" w14:textId="77777777" w:rsidR="00C47E72" w:rsidRPr="00AE324F" w:rsidRDefault="00C47E72" w:rsidP="00897BA9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ískané kredity </w:t>
            </w:r>
            <w:proofErr w:type="gramStart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za 1.rok</w:t>
            </w:r>
            <w:proofErr w:type="gramEnd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AF651" w14:textId="1839F590" w:rsidR="00C47E7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33AB5EBB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0BD59" w14:textId="77777777" w:rsidR="00C47E72" w:rsidRPr="00AE324F" w:rsidRDefault="00C47E72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ískané kredity </w:t>
            </w:r>
            <w:proofErr w:type="gramStart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a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.rok</w:t>
            </w:r>
            <w:proofErr w:type="gramEnd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CC698" w14:textId="028E5A53" w:rsidR="00C47E7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301AE839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DF789" w14:textId="77777777" w:rsidR="00C47E72" w:rsidRPr="00AE324F" w:rsidRDefault="00C47E72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ískané kredity </w:t>
            </w:r>
            <w:proofErr w:type="gramStart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a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.rok</w:t>
            </w:r>
            <w:proofErr w:type="gramEnd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E32AD" w14:textId="2A2BE0CB" w:rsidR="00C47E7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7F1E081F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B903A" w14:textId="77777777" w:rsidR="00C47E72" w:rsidRPr="00AE324F" w:rsidRDefault="00C47E72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ískané kredity </w:t>
            </w:r>
            <w:proofErr w:type="gramStart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a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4</w:t>
            </w: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.rok</w:t>
            </w:r>
            <w:proofErr w:type="gramEnd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8B96A" w14:textId="705B9FE4" w:rsidR="00C47E7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395077B9" w14:textId="77777777" w:rsidTr="00C33723">
        <w:trPr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2A8DB0" w14:textId="77777777" w:rsidR="00C47E72" w:rsidRPr="00391FEC" w:rsidRDefault="00C47E72" w:rsidP="00897BA9">
            <w:pPr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8A7FAB" w14:textId="767E5653" w:rsidR="00C47E72" w:rsidRPr="0035268D" w:rsidRDefault="00C47E72" w:rsidP="00897BA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72AD8A3A" w14:textId="005ACA73" w:rsidR="00391FEC" w:rsidRDefault="00391FEC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36154557" w14:textId="6911F0D9" w:rsidR="00F94AB6" w:rsidRDefault="00F94AB6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3DB65FC6" w14:textId="77777777" w:rsidR="00F94AB6" w:rsidRDefault="00F94AB6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C47E72" w:rsidRPr="00410B92" w14:paraId="1F7B66BD" w14:textId="77777777" w:rsidTr="00897BA9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61B2B29F" w14:textId="494F870C" w:rsidR="00C47E72" w:rsidRPr="00410B92" w:rsidRDefault="00C47E72" w:rsidP="00897BA9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i/>
              </w:rPr>
              <w:lastRenderedPageBreak/>
              <w:t xml:space="preserve">SKUPINA </w:t>
            </w:r>
            <w:r w:rsidR="00F94AB6">
              <w:rPr>
                <w:rFonts w:asciiTheme="minorHAnsi" w:hAnsiTheme="minorHAnsi" w:cstheme="minorHAnsi"/>
                <w:i/>
              </w:rPr>
              <w:t>S</w:t>
            </w:r>
            <w:r>
              <w:rPr>
                <w:rFonts w:asciiTheme="minorHAnsi" w:hAnsiTheme="minorHAnsi" w:cstheme="minorHAnsi"/>
                <w:i/>
              </w:rPr>
              <w:t xml:space="preserve">: </w:t>
            </w:r>
            <w:r w:rsidR="00F94AB6">
              <w:rPr>
                <w:rFonts w:asciiTheme="minorHAnsi" w:hAnsiTheme="minorHAnsi" w:cstheme="minorHAnsi"/>
                <w:i/>
              </w:rPr>
              <w:t>Stáž v zahraničí, p</w:t>
            </w:r>
            <w:r>
              <w:rPr>
                <w:rFonts w:asciiTheme="minorHAnsi" w:hAnsiTheme="minorHAnsi" w:cstheme="minorHAnsi"/>
                <w:i/>
              </w:rPr>
              <w:t xml:space="preserve">edagogická činnost a </w:t>
            </w:r>
            <w:r w:rsidR="00F94AB6">
              <w:rPr>
                <w:rFonts w:asciiTheme="minorHAnsi" w:hAnsiTheme="minorHAnsi" w:cstheme="minorHAnsi"/>
                <w:i/>
              </w:rPr>
              <w:t xml:space="preserve">ostatní </w:t>
            </w:r>
            <w:r>
              <w:rPr>
                <w:rFonts w:asciiTheme="minorHAnsi" w:hAnsiTheme="minorHAnsi" w:cstheme="minorHAnsi"/>
                <w:i/>
              </w:rPr>
              <w:t>odborné aktivity</w:t>
            </w:r>
          </w:p>
        </w:tc>
      </w:tr>
      <w:tr w:rsidR="00C47E72" w:rsidRPr="00410B92" w14:paraId="2BFA2945" w14:textId="77777777" w:rsidTr="00C33723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21267E" w14:textId="77777777" w:rsidR="00C47E72" w:rsidRPr="00AE324F" w:rsidRDefault="00C47E72" w:rsidP="00897BA9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Předmět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7033AE" w14:textId="77777777" w:rsidR="00C47E72" w:rsidRDefault="00C47E72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b/>
                <w:sz w:val="18"/>
                <w:szCs w:val="18"/>
              </w:rPr>
              <w:t>Plán</w:t>
            </w:r>
          </w:p>
          <w:p w14:paraId="7ECE94B3" w14:textId="767B50E8" w:rsidR="00F021C7" w:rsidRPr="00AE324F" w:rsidRDefault="00F021C7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21C7">
              <w:rPr>
                <w:rFonts w:asciiTheme="minorHAnsi" w:hAnsiTheme="minorHAnsi" w:cstheme="minorHAnsi"/>
                <w:sz w:val="18"/>
                <w:szCs w:val="18"/>
              </w:rPr>
              <w:t>(akademický rok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2B8A91" w14:textId="77777777" w:rsidR="00C47E72" w:rsidRPr="00AE324F" w:rsidRDefault="00C47E72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b/>
                <w:sz w:val="18"/>
                <w:szCs w:val="18"/>
              </w:rPr>
              <w:t>Datum realiza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6FBA1C" w14:textId="77777777" w:rsidR="00C47E72" w:rsidRPr="00AE324F" w:rsidRDefault="00C47E72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b/>
                <w:sz w:val="18"/>
                <w:szCs w:val="18"/>
              </w:rPr>
              <w:t>Počet získaných</w:t>
            </w:r>
          </w:p>
          <w:p w14:paraId="5C43B16A" w14:textId="77777777" w:rsidR="00C47E72" w:rsidRPr="00AE324F" w:rsidRDefault="00C47E72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k</w:t>
            </w:r>
            <w:r w:rsidRPr="00AE324F">
              <w:rPr>
                <w:rFonts w:asciiTheme="minorHAnsi" w:hAnsiTheme="minorHAnsi" w:cstheme="minorHAnsi"/>
                <w:b/>
                <w:sz w:val="18"/>
                <w:szCs w:val="18"/>
              </w:rPr>
              <w:t>reditů</w:t>
            </w:r>
          </w:p>
        </w:tc>
      </w:tr>
      <w:tr w:rsidR="00F94AB6" w:rsidRPr="00410B92" w14:paraId="205D4E8C" w14:textId="77777777" w:rsidTr="00894CB8">
        <w:trPr>
          <w:trHeight w:val="279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F228D" w14:textId="03B9CCB9" w:rsidR="00F94AB6" w:rsidRPr="00F94AB6" w:rsidRDefault="00F94AB6" w:rsidP="00F94AB6">
            <w:pPr>
              <w:rPr>
                <w:rFonts w:asciiTheme="minorHAnsi" w:hAnsiTheme="minorHAnsi" w:cstheme="minorHAnsi"/>
                <w:b/>
                <w:bCs/>
              </w:rPr>
            </w:pPr>
            <w:r w:rsidRPr="00F94AB6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  <w:t>Pedagogická činnost</w:t>
            </w:r>
          </w:p>
        </w:tc>
      </w:tr>
      <w:tr w:rsidR="00C47E72" w:rsidRPr="00410B92" w14:paraId="245D97D4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B03BD" w14:textId="77777777" w:rsidR="00C47E72" w:rsidRPr="00410B92" w:rsidRDefault="00C47E72" w:rsidP="00C47E72">
            <w:pPr>
              <w:pStyle w:val="Nadpis2"/>
              <w:numPr>
                <w:ilvl w:val="0"/>
                <w:numId w:val="13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B29F2" w14:textId="35FFDD5C" w:rsidR="00C47E72" w:rsidRDefault="00C47E72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52346" w14:textId="77777777" w:rsidR="00C47E72" w:rsidRPr="00410B9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6FFBD" w14:textId="77777777" w:rsidR="00C47E72" w:rsidRPr="00410B9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494F0D45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67344" w14:textId="77777777" w:rsidR="00C47E72" w:rsidRPr="00410B92" w:rsidRDefault="00C47E72" w:rsidP="00C47E72">
            <w:pPr>
              <w:pStyle w:val="Nadpis2"/>
              <w:numPr>
                <w:ilvl w:val="0"/>
                <w:numId w:val="13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0BA9D" w14:textId="5C9DAA12" w:rsidR="00C47E72" w:rsidRDefault="00C47E72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3FABE" w14:textId="77777777" w:rsidR="00C47E72" w:rsidRPr="00410B9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71F78" w14:textId="77777777" w:rsidR="00C47E72" w:rsidRPr="00410B9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F94AB6" w:rsidRPr="00410B92" w14:paraId="594518DC" w14:textId="77777777" w:rsidTr="006950C6">
        <w:trPr>
          <w:trHeight w:val="279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D4536" w14:textId="492EDF72" w:rsidR="00F94AB6" w:rsidRPr="00F94AB6" w:rsidRDefault="00F94AB6" w:rsidP="00F94AB6">
            <w:pPr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</w:pPr>
            <w:r w:rsidRPr="00F94AB6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Ostatní odborné aktivity</w:t>
            </w:r>
          </w:p>
        </w:tc>
      </w:tr>
      <w:tr w:rsidR="00F94AB6" w:rsidRPr="00410B92" w14:paraId="33628C68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251D2" w14:textId="64BE81DC" w:rsidR="00F94AB6" w:rsidRPr="00410B92" w:rsidRDefault="00F94AB6" w:rsidP="00F94AB6">
            <w:pPr>
              <w:pStyle w:val="Nadpis2"/>
              <w:numPr>
                <w:ilvl w:val="0"/>
                <w:numId w:val="14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9A679" w14:textId="2682CFAB" w:rsidR="00F94AB6" w:rsidRDefault="00F94AB6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47136" w14:textId="77777777" w:rsidR="00F94AB6" w:rsidRPr="00410B92" w:rsidRDefault="00F94AB6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7E4D4" w14:textId="77777777" w:rsidR="00F94AB6" w:rsidRPr="00410B92" w:rsidRDefault="00F94AB6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F94AB6" w:rsidRPr="00410B92" w14:paraId="639BF2C6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41385" w14:textId="77777777" w:rsidR="00F94AB6" w:rsidRPr="00410B92" w:rsidRDefault="00F94AB6" w:rsidP="00F94AB6">
            <w:pPr>
              <w:pStyle w:val="Nadpis2"/>
              <w:numPr>
                <w:ilvl w:val="0"/>
                <w:numId w:val="14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DBF30" w14:textId="33DBD183" w:rsidR="00F94AB6" w:rsidRDefault="00F94AB6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C8787" w14:textId="77777777" w:rsidR="00F94AB6" w:rsidRPr="00410B92" w:rsidRDefault="00F94AB6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81FE3" w14:textId="77777777" w:rsidR="00F94AB6" w:rsidRPr="00410B92" w:rsidRDefault="00F94AB6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F94AB6" w:rsidRPr="00410B92" w14:paraId="1F466E0B" w14:textId="77777777" w:rsidTr="007D428D">
        <w:trPr>
          <w:trHeight w:val="279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C8FD3" w14:textId="63723389" w:rsidR="00F94AB6" w:rsidRPr="00410B92" w:rsidRDefault="00383237" w:rsidP="0038323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 xml:space="preserve">Zahraniční </w:t>
            </w:r>
            <w:r w:rsidRPr="00383237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 xml:space="preserve">vědecko-výzkumná </w:t>
            </w:r>
            <w:r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s</w:t>
            </w:r>
            <w:r w:rsidR="00F94AB6" w:rsidRPr="00383237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 xml:space="preserve">táž </w:t>
            </w:r>
          </w:p>
        </w:tc>
      </w:tr>
      <w:tr w:rsidR="00F94AB6" w:rsidRPr="00410B92" w14:paraId="4C838984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D4D5D" w14:textId="77777777" w:rsidR="00F94AB6" w:rsidRPr="00410B92" w:rsidRDefault="00F94AB6" w:rsidP="00F94AB6">
            <w:pPr>
              <w:pStyle w:val="Nadpis2"/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DBD02" w14:textId="03659596" w:rsidR="00F94AB6" w:rsidRDefault="00F94AB6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8AF80" w14:textId="77777777" w:rsidR="00F94AB6" w:rsidRPr="00410B92" w:rsidRDefault="00F94AB6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176B3" w14:textId="77777777" w:rsidR="00F94AB6" w:rsidRPr="00410B92" w:rsidRDefault="00F94AB6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7BE1BF8D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CDF43" w14:textId="77777777" w:rsidR="00C47E72" w:rsidRPr="00AE324F" w:rsidRDefault="00C47E72" w:rsidP="00897BA9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ískané kredity </w:t>
            </w:r>
            <w:proofErr w:type="gramStart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za 1.rok</w:t>
            </w:r>
            <w:proofErr w:type="gramEnd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E0D52" w14:textId="77777777" w:rsidR="00C47E7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1CB87028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E9058" w14:textId="77777777" w:rsidR="00C47E72" w:rsidRPr="00AE324F" w:rsidRDefault="00C47E72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ískané kredity </w:t>
            </w:r>
            <w:proofErr w:type="gramStart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a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.rok</w:t>
            </w:r>
            <w:proofErr w:type="gramEnd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4323E" w14:textId="77777777" w:rsidR="00C47E7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01A48AA6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37D47" w14:textId="77777777" w:rsidR="00C47E72" w:rsidRPr="00AE324F" w:rsidRDefault="00C47E72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ískané kredity </w:t>
            </w:r>
            <w:proofErr w:type="gramStart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a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.rok</w:t>
            </w:r>
            <w:proofErr w:type="gramEnd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A0954" w14:textId="77777777" w:rsidR="00C47E7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759C8996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7BF73" w14:textId="77777777" w:rsidR="00C47E72" w:rsidRPr="00AE324F" w:rsidRDefault="00C47E72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ískané kredity </w:t>
            </w:r>
            <w:proofErr w:type="gramStart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a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4</w:t>
            </w: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.rok</w:t>
            </w:r>
            <w:proofErr w:type="gramEnd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871A4" w14:textId="77777777" w:rsidR="00C47E7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70D0338B" w14:textId="77777777" w:rsidTr="00C33723">
        <w:trPr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574252" w14:textId="77777777" w:rsidR="00C47E72" w:rsidRPr="00391FEC" w:rsidRDefault="00C47E72" w:rsidP="00897BA9">
            <w:pPr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97FCF5" w14:textId="77777777" w:rsidR="00C47E72" w:rsidRPr="0035268D" w:rsidRDefault="00C47E72" w:rsidP="00897BA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01F3FF36" w14:textId="355816E8" w:rsidR="00C47E72" w:rsidRDefault="00C47E72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F739B73" w14:textId="611F4419" w:rsidR="009A63BC" w:rsidRDefault="009A63BC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7844B34" w14:textId="7945AE61" w:rsidR="009A63BC" w:rsidRDefault="009A63BC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13FAAB1" w14:textId="77777777" w:rsidR="009A63BC" w:rsidRDefault="009A63BC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C33723" w:rsidRPr="00410B92" w14:paraId="29957E60" w14:textId="77777777" w:rsidTr="00897BA9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4BBCEB23" w14:textId="7C0A8AE0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i/>
              </w:rPr>
              <w:t xml:space="preserve">SKUPINA V: </w:t>
            </w:r>
            <w:r w:rsidRPr="0023214D">
              <w:rPr>
                <w:rFonts w:asciiTheme="minorHAnsi" w:hAnsiTheme="minorHAnsi" w:cstheme="minorHAnsi"/>
                <w:i/>
              </w:rPr>
              <w:t>Vědecká, publikační a tvůrčí činnost</w:t>
            </w:r>
          </w:p>
        </w:tc>
      </w:tr>
      <w:tr w:rsidR="00C33723" w:rsidRPr="00410B92" w14:paraId="336D2F62" w14:textId="77777777" w:rsidTr="00C33723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1DE87D" w14:textId="77777777" w:rsidR="00C33723" w:rsidRPr="00AE324F" w:rsidRDefault="00C33723" w:rsidP="00897BA9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Předmět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23456F" w14:textId="77777777" w:rsidR="00C33723" w:rsidRDefault="00C33723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b/>
                <w:sz w:val="18"/>
                <w:szCs w:val="18"/>
              </w:rPr>
              <w:t>Plán</w:t>
            </w:r>
          </w:p>
          <w:p w14:paraId="016CE56C" w14:textId="512B98B4" w:rsidR="00F021C7" w:rsidRPr="00AE324F" w:rsidRDefault="00F021C7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21C7">
              <w:rPr>
                <w:rFonts w:asciiTheme="minorHAnsi" w:hAnsiTheme="minorHAnsi" w:cstheme="minorHAnsi"/>
                <w:sz w:val="18"/>
                <w:szCs w:val="18"/>
              </w:rPr>
              <w:t>(akademický rok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AA03D3" w14:textId="77777777" w:rsidR="00C33723" w:rsidRPr="00AE324F" w:rsidRDefault="00C33723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b/>
                <w:sz w:val="18"/>
                <w:szCs w:val="18"/>
              </w:rPr>
              <w:t>Datum realiza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619A36" w14:textId="77777777" w:rsidR="00C33723" w:rsidRPr="00AE324F" w:rsidRDefault="00C33723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b/>
                <w:sz w:val="18"/>
                <w:szCs w:val="18"/>
              </w:rPr>
              <w:t>Počet získaných</w:t>
            </w:r>
          </w:p>
          <w:p w14:paraId="2D65BF6B" w14:textId="77777777" w:rsidR="00C33723" w:rsidRPr="00AE324F" w:rsidRDefault="00C33723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k</w:t>
            </w:r>
            <w:r w:rsidRPr="00AE324F">
              <w:rPr>
                <w:rFonts w:asciiTheme="minorHAnsi" w:hAnsiTheme="minorHAnsi" w:cstheme="minorHAnsi"/>
                <w:b/>
                <w:sz w:val="18"/>
                <w:szCs w:val="18"/>
              </w:rPr>
              <w:t>reditů</w:t>
            </w:r>
          </w:p>
        </w:tc>
      </w:tr>
      <w:tr w:rsidR="00C33723" w:rsidRPr="00410B92" w14:paraId="71CE7B90" w14:textId="77777777" w:rsidTr="00C33723">
        <w:trPr>
          <w:trHeight w:val="32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26BCE" w14:textId="249477F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E9E31" w14:textId="2F9C57E3" w:rsidR="00C33723" w:rsidRDefault="00C33723" w:rsidP="0038323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7AE44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55944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757559B8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BBF3A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3E24C" w14:textId="516CF91D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D495D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440C4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218D649B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A891C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AB7D7" w14:textId="5B51952D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B5D36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3E3F8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2A2E1867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1D94C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A09C2" w14:textId="517BA2F5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52673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0F4DA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05DFFD73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66626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98B8E" w14:textId="412BD610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BB8EE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23D21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79AF9ADC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55B84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482B7" w14:textId="33ADDAC7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75CF5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5D880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06F16775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02E6D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1F76B" w14:textId="45216D18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DAC52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8A792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787D34BC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9B2FE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498C2" w14:textId="7BAB592B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52631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6E5DD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54ABA6B7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EA418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9F5C5" w14:textId="6F80D87E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68A97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F9ECC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4BAE99F4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9056B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1AC37" w14:textId="75CB6EA1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8ABB8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0A7B4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65186D55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1B062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84811" w14:textId="2BD23F90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16AF2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0BDA6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317B5976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1BF4D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495F6" w14:textId="29D2E543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9BF8F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68579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4DCFD18F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7EC53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1E578" w14:textId="2D1E404B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D2B13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A42C1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0E3C68EE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2090E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22245" w14:textId="3DCE3E01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99626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1FB8F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2C826E23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0F3A5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FF12F" w14:textId="1BE45D35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475A9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2A936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4D9F8E2E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995E8" w14:textId="77777777" w:rsidR="00C33723" w:rsidRPr="00AE324F" w:rsidRDefault="00C33723" w:rsidP="00897BA9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ískané kredity </w:t>
            </w:r>
            <w:proofErr w:type="gramStart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za 1.rok</w:t>
            </w:r>
            <w:proofErr w:type="gramEnd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8A0D9" w14:textId="77777777" w:rsidR="00C33723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7446C2DC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E6388" w14:textId="77777777" w:rsidR="00C33723" w:rsidRPr="00AE324F" w:rsidRDefault="00C33723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ískané kredity </w:t>
            </w:r>
            <w:proofErr w:type="gramStart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a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.rok</w:t>
            </w:r>
            <w:proofErr w:type="gramEnd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D5D08" w14:textId="77777777" w:rsidR="00C33723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53E06CF9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E72A6" w14:textId="77777777" w:rsidR="00C33723" w:rsidRPr="00AE324F" w:rsidRDefault="00C33723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ískané kredity </w:t>
            </w:r>
            <w:proofErr w:type="gramStart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a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.rok</w:t>
            </w:r>
            <w:proofErr w:type="gramEnd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1268B" w14:textId="77777777" w:rsidR="00C33723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39789FB7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17B6D" w14:textId="77777777" w:rsidR="00C33723" w:rsidRPr="00AE324F" w:rsidRDefault="00C33723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ískané kredity </w:t>
            </w:r>
            <w:proofErr w:type="gramStart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a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4</w:t>
            </w: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.rok</w:t>
            </w:r>
            <w:proofErr w:type="gramEnd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8DED1" w14:textId="77777777" w:rsidR="00C33723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52D52CFB" w14:textId="77777777" w:rsidTr="00C33723">
        <w:trPr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93F443" w14:textId="77777777" w:rsidR="00C33723" w:rsidRPr="00391FEC" w:rsidRDefault="00C33723" w:rsidP="00897BA9">
            <w:pPr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0EA4CD" w14:textId="77777777" w:rsidR="00C33723" w:rsidRPr="0035268D" w:rsidRDefault="00C33723" w:rsidP="00897BA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6D906EC6" w14:textId="1B6EBB59" w:rsidR="00C33723" w:rsidRDefault="00C33723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498853C3" w14:textId="0283E7B3" w:rsidR="009A63BC" w:rsidRDefault="009A63BC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195C75A1" w14:textId="77777777" w:rsidR="009A63BC" w:rsidRDefault="009A63BC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90C3BA0" w14:textId="77777777" w:rsidR="009A63BC" w:rsidRDefault="009A63BC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C33723" w:rsidRPr="00410B92" w14:paraId="65207795" w14:textId="77777777" w:rsidTr="00897BA9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14498FDB" w14:textId="298604AA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i/>
              </w:rPr>
              <w:t xml:space="preserve">SKUPINA Z: </w:t>
            </w:r>
            <w:r w:rsidR="0013004F" w:rsidRPr="00AC12BA">
              <w:rPr>
                <w:rFonts w:asciiTheme="minorHAnsi" w:hAnsiTheme="minorHAnsi" w:cstheme="minorHAnsi"/>
                <w:i/>
              </w:rPr>
              <w:t>Státní doktorská zkouška</w:t>
            </w:r>
            <w:r w:rsidR="0013004F">
              <w:rPr>
                <w:rFonts w:asciiTheme="minorHAnsi" w:hAnsiTheme="minorHAnsi" w:cstheme="minorHAnsi"/>
                <w:i/>
              </w:rPr>
              <w:t xml:space="preserve"> a d</w:t>
            </w:r>
            <w:r w:rsidR="0013004F" w:rsidRPr="00C72AA9">
              <w:rPr>
                <w:rFonts w:asciiTheme="minorHAnsi" w:hAnsiTheme="minorHAnsi" w:cstheme="minorHAnsi"/>
                <w:i/>
              </w:rPr>
              <w:t>isertační práce</w:t>
            </w:r>
          </w:p>
        </w:tc>
      </w:tr>
      <w:tr w:rsidR="00C33723" w:rsidRPr="00410B92" w14:paraId="13B97025" w14:textId="77777777" w:rsidTr="00897BA9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9883B8" w14:textId="77777777" w:rsidR="00C33723" w:rsidRPr="00AE324F" w:rsidRDefault="00C33723" w:rsidP="00897BA9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Předmět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F01803" w14:textId="77777777" w:rsidR="00C33723" w:rsidRDefault="00C33723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b/>
                <w:sz w:val="18"/>
                <w:szCs w:val="18"/>
              </w:rPr>
              <w:t>Plán</w:t>
            </w:r>
          </w:p>
          <w:p w14:paraId="5B01F598" w14:textId="3FD60CA6" w:rsidR="00F021C7" w:rsidRPr="00AE324F" w:rsidRDefault="00F021C7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21C7">
              <w:rPr>
                <w:rFonts w:asciiTheme="minorHAnsi" w:hAnsiTheme="minorHAnsi" w:cstheme="minorHAnsi"/>
                <w:sz w:val="18"/>
                <w:szCs w:val="18"/>
              </w:rPr>
              <w:t>(akademický rok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37BA8E" w14:textId="77777777" w:rsidR="00C33723" w:rsidRPr="00AE324F" w:rsidRDefault="00C33723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b/>
                <w:sz w:val="18"/>
                <w:szCs w:val="18"/>
              </w:rPr>
              <w:t>Datum realiza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FCE0D4" w14:textId="77777777" w:rsidR="00C33723" w:rsidRPr="00AE324F" w:rsidRDefault="00C33723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b/>
                <w:sz w:val="18"/>
                <w:szCs w:val="18"/>
              </w:rPr>
              <w:t>Počet získaných</w:t>
            </w:r>
          </w:p>
          <w:p w14:paraId="014A1FFA" w14:textId="77777777" w:rsidR="00C33723" w:rsidRPr="00AE324F" w:rsidRDefault="00C33723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k</w:t>
            </w:r>
            <w:r w:rsidRPr="00AE324F">
              <w:rPr>
                <w:rFonts w:asciiTheme="minorHAnsi" w:hAnsiTheme="minorHAnsi" w:cstheme="minorHAnsi"/>
                <w:b/>
                <w:sz w:val="18"/>
                <w:szCs w:val="18"/>
              </w:rPr>
              <w:t>reditů</w:t>
            </w:r>
          </w:p>
        </w:tc>
      </w:tr>
      <w:tr w:rsidR="00C33723" w:rsidRPr="00410B92" w14:paraId="12852EE2" w14:textId="77777777" w:rsidTr="00897BA9">
        <w:trPr>
          <w:trHeight w:val="32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0095E" w14:textId="294ACB33" w:rsidR="00C33723" w:rsidRPr="00410B92" w:rsidRDefault="001E6B1C" w:rsidP="00C33723">
            <w:pPr>
              <w:pStyle w:val="Nadpis2"/>
              <w:jc w:val="left"/>
              <w:rPr>
                <w:rFonts w:asciiTheme="minorHAnsi" w:hAnsiTheme="minorHAnsi" w:cstheme="minorHAnsi"/>
                <w:i/>
                <w:szCs w:val="24"/>
              </w:rPr>
            </w:pPr>
            <w:r w:rsidRPr="001E6B1C">
              <w:rPr>
                <w:rFonts w:asciiTheme="minorHAnsi" w:hAnsiTheme="minorHAnsi" w:cstheme="minorHAnsi"/>
                <w:i/>
                <w:szCs w:val="24"/>
              </w:rPr>
              <w:t>Státní doktorská zkoušk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43CE5" w14:textId="69BB7BB2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0E1FA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A03EB" w14:textId="35623AD2" w:rsidR="00C33723" w:rsidRPr="00410B92" w:rsidRDefault="001E6B1C" w:rsidP="00897BA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-</w:t>
            </w:r>
          </w:p>
        </w:tc>
      </w:tr>
      <w:tr w:rsidR="001E6B1C" w:rsidRPr="00410B92" w14:paraId="628136D8" w14:textId="77777777" w:rsidTr="00897BA9">
        <w:trPr>
          <w:trHeight w:val="32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4BE40" w14:textId="110E146E" w:rsidR="001E6B1C" w:rsidRPr="006E3A9D" w:rsidRDefault="001E6B1C" w:rsidP="001E6B1C">
            <w:pPr>
              <w:pStyle w:val="Nadpis2"/>
              <w:jc w:val="left"/>
              <w:rPr>
                <w:rFonts w:asciiTheme="minorHAnsi" w:hAnsiTheme="minorHAnsi" w:cstheme="minorHAnsi"/>
                <w:i/>
                <w:szCs w:val="24"/>
              </w:rPr>
            </w:pPr>
            <w:r w:rsidRPr="006E3A9D">
              <w:rPr>
                <w:rFonts w:asciiTheme="minorHAnsi" w:hAnsiTheme="minorHAnsi" w:cstheme="minorHAnsi"/>
                <w:i/>
                <w:szCs w:val="24"/>
              </w:rPr>
              <w:t>Obhajoba projektu disertační prá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37704" w14:textId="645A9BD3" w:rsidR="001E6B1C" w:rsidRDefault="001E6B1C" w:rsidP="001E6B1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99F28" w14:textId="77777777" w:rsidR="001E6B1C" w:rsidRPr="00410B92" w:rsidRDefault="001E6B1C" w:rsidP="001E6B1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B9F0A" w14:textId="77777777" w:rsidR="001E6B1C" w:rsidRPr="00410B92" w:rsidRDefault="001E6B1C" w:rsidP="001E6B1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410B92" w14:paraId="026B19AD" w14:textId="77777777" w:rsidTr="00897BA9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445C8" w14:textId="7614996B" w:rsidR="001E6B1C" w:rsidRPr="00410B92" w:rsidRDefault="001E6B1C" w:rsidP="001E6B1C">
            <w:pPr>
              <w:pStyle w:val="Nadpis2"/>
              <w:jc w:val="left"/>
              <w:rPr>
                <w:rFonts w:asciiTheme="minorHAnsi" w:hAnsiTheme="minorHAnsi" w:cstheme="minorHAnsi"/>
                <w:i/>
                <w:szCs w:val="24"/>
              </w:rPr>
            </w:pPr>
            <w:r w:rsidRPr="006E3A9D">
              <w:rPr>
                <w:rFonts w:asciiTheme="minorHAnsi" w:hAnsiTheme="minorHAnsi" w:cstheme="minorHAnsi"/>
                <w:i/>
                <w:szCs w:val="24"/>
              </w:rPr>
              <w:t>Zpracování disertační prá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5CD8B" w14:textId="6B285363" w:rsidR="001E6B1C" w:rsidRDefault="001E6B1C" w:rsidP="001E6B1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B16B4" w14:textId="77777777" w:rsidR="001E6B1C" w:rsidRPr="00410B92" w:rsidRDefault="001E6B1C" w:rsidP="001E6B1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2BCA0" w14:textId="77777777" w:rsidR="001E6B1C" w:rsidRPr="00410B92" w:rsidRDefault="001E6B1C" w:rsidP="001E6B1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410B92" w14:paraId="4A786DEB" w14:textId="77777777" w:rsidTr="00897BA9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F3175" w14:textId="77777777" w:rsidR="001E6B1C" w:rsidRPr="00AE324F" w:rsidRDefault="001E6B1C" w:rsidP="001E6B1C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ískané kredity </w:t>
            </w:r>
            <w:proofErr w:type="gramStart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a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.rok</w:t>
            </w:r>
            <w:proofErr w:type="gramEnd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945D2" w14:textId="77777777" w:rsidR="001E6B1C" w:rsidRDefault="001E6B1C" w:rsidP="001E6B1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410B92" w14:paraId="73191071" w14:textId="77777777" w:rsidTr="00897BA9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DA80A" w14:textId="77777777" w:rsidR="001E6B1C" w:rsidRPr="00AE324F" w:rsidRDefault="001E6B1C" w:rsidP="001E6B1C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ískané kredity </w:t>
            </w:r>
            <w:proofErr w:type="gramStart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a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.rok</w:t>
            </w:r>
            <w:proofErr w:type="gramEnd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44F0A" w14:textId="77777777" w:rsidR="001E6B1C" w:rsidRDefault="001E6B1C" w:rsidP="001E6B1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410B92" w14:paraId="49F37C95" w14:textId="77777777" w:rsidTr="00897BA9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8A8C7" w14:textId="77777777" w:rsidR="001E6B1C" w:rsidRPr="00AE324F" w:rsidRDefault="001E6B1C" w:rsidP="001E6B1C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ískané kredity </w:t>
            </w:r>
            <w:proofErr w:type="gramStart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a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4</w:t>
            </w: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.rok</w:t>
            </w:r>
            <w:proofErr w:type="gramEnd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F9929" w14:textId="77777777" w:rsidR="001E6B1C" w:rsidRDefault="001E6B1C" w:rsidP="001E6B1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410B92" w14:paraId="2C312F9E" w14:textId="77777777" w:rsidTr="00897BA9">
        <w:trPr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FF2CEF" w14:textId="77777777" w:rsidR="001E6B1C" w:rsidRPr="00391FEC" w:rsidRDefault="001E6B1C" w:rsidP="001E6B1C">
            <w:pPr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6B8746" w14:textId="77777777" w:rsidR="001E6B1C" w:rsidRPr="0035268D" w:rsidRDefault="001E6B1C" w:rsidP="001E6B1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50CF4B1B" w14:textId="489A45EB" w:rsidR="00FE1372" w:rsidRDefault="00FE1372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2AFF9C3" w14:textId="2D61378B" w:rsidR="00FE1372" w:rsidRDefault="00FE1372" w:rsidP="00C72AA9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59C9FE6" w14:textId="49E1FBA6" w:rsidR="001E6B1C" w:rsidRDefault="001E6B1C" w:rsidP="001E6B1C">
      <w:pPr>
        <w:pStyle w:val="Nzev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92"/>
        <w:gridCol w:w="1417"/>
      </w:tblGrid>
      <w:tr w:rsidR="001E6B1C" w:rsidRPr="00410B92" w14:paraId="68D45A4C" w14:textId="77777777" w:rsidTr="00897BA9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0D1E9204" w14:textId="6B4E6E59" w:rsidR="0035268D" w:rsidRPr="0035268D" w:rsidRDefault="0035268D" w:rsidP="0035268D">
            <w:pPr>
              <w:jc w:val="center"/>
              <w:rPr>
                <w:rFonts w:asciiTheme="minorHAnsi" w:hAnsiTheme="minorHAnsi" w:cstheme="minorHAnsi"/>
                <w:b/>
                <w:bCs/>
                <w:i/>
              </w:rPr>
            </w:pPr>
            <w:r w:rsidRPr="0035268D">
              <w:rPr>
                <w:rFonts w:asciiTheme="minorHAnsi" w:hAnsiTheme="minorHAnsi" w:cstheme="minorHAnsi"/>
                <w:b/>
                <w:bCs/>
                <w:i/>
              </w:rPr>
              <w:t>KREDITY CELKEM</w:t>
            </w:r>
          </w:p>
        </w:tc>
      </w:tr>
      <w:tr w:rsidR="001E6B1C" w:rsidRPr="00410B92" w14:paraId="525AE825" w14:textId="77777777" w:rsidTr="00897BA9">
        <w:trPr>
          <w:trHeight w:val="107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D0665" w14:textId="77777777" w:rsidR="001E6B1C" w:rsidRPr="00AE324F" w:rsidRDefault="001E6B1C" w:rsidP="00897BA9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ískané kredity </w:t>
            </w:r>
            <w:proofErr w:type="gramStart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za 1.rok</w:t>
            </w:r>
            <w:proofErr w:type="gramEnd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B3205" w14:textId="77777777" w:rsidR="001E6B1C" w:rsidRDefault="001E6B1C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410B92" w14:paraId="20FFB46A" w14:textId="77777777" w:rsidTr="00897BA9">
        <w:trPr>
          <w:trHeight w:val="107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8B6E0" w14:textId="77777777" w:rsidR="001E6B1C" w:rsidRPr="00AE324F" w:rsidRDefault="001E6B1C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ískané kredity </w:t>
            </w:r>
            <w:proofErr w:type="gramStart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a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.rok</w:t>
            </w:r>
            <w:proofErr w:type="gramEnd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C6447" w14:textId="77777777" w:rsidR="001E6B1C" w:rsidRDefault="001E6B1C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410B92" w14:paraId="3136B4B0" w14:textId="77777777" w:rsidTr="00897BA9">
        <w:trPr>
          <w:trHeight w:val="107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8F7F7" w14:textId="77777777" w:rsidR="001E6B1C" w:rsidRPr="00AE324F" w:rsidRDefault="001E6B1C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ískané kredity </w:t>
            </w:r>
            <w:proofErr w:type="gramStart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a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.rok</w:t>
            </w:r>
            <w:proofErr w:type="gramEnd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D6DB6" w14:textId="77777777" w:rsidR="001E6B1C" w:rsidRDefault="001E6B1C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410B92" w14:paraId="3EAF64D4" w14:textId="77777777" w:rsidTr="00897BA9">
        <w:trPr>
          <w:trHeight w:val="107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E880D" w14:textId="77777777" w:rsidR="001E6B1C" w:rsidRPr="00AE324F" w:rsidRDefault="001E6B1C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ískané kredity </w:t>
            </w:r>
            <w:proofErr w:type="gramStart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za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4</w:t>
            </w:r>
            <w:r w:rsidRPr="00AE324F">
              <w:rPr>
                <w:rFonts w:asciiTheme="minorHAnsi" w:hAnsiTheme="minorHAnsi" w:cstheme="minorHAnsi"/>
                <w:sz w:val="18"/>
                <w:szCs w:val="18"/>
              </w:rPr>
              <w:t>.rok</w:t>
            </w:r>
            <w:proofErr w:type="gramEnd"/>
            <w:r w:rsidRPr="00AE324F">
              <w:rPr>
                <w:rFonts w:asciiTheme="minorHAnsi" w:hAnsiTheme="minorHAnsi" w:cstheme="minorHAnsi"/>
                <w:sz w:val="18"/>
                <w:szCs w:val="18"/>
              </w:rPr>
              <w:t xml:space="preserve">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61279" w14:textId="77777777" w:rsidR="001E6B1C" w:rsidRDefault="001E6B1C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410B92" w14:paraId="5C1C5F5E" w14:textId="77777777" w:rsidTr="00897BA9">
        <w:trPr>
          <w:trHeight w:val="308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BBEDAF" w14:textId="77777777" w:rsidR="001E6B1C" w:rsidRPr="00391FEC" w:rsidRDefault="001E6B1C" w:rsidP="00897BA9">
            <w:pPr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9A3627" w14:textId="77777777" w:rsidR="001E6B1C" w:rsidRPr="0035268D" w:rsidRDefault="001E6B1C" w:rsidP="00897BA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7D7FEC4A" w14:textId="77777777" w:rsidR="001E6B1C" w:rsidRDefault="001E6B1C" w:rsidP="00C72AA9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410D1165" w14:textId="52F69CBE" w:rsidR="001E6B1C" w:rsidRDefault="001E6B1C" w:rsidP="00C72AA9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3A79EAB9" w14:textId="77777777" w:rsidR="0035268D" w:rsidRDefault="0035268D" w:rsidP="0035268D">
      <w:pPr>
        <w:rPr>
          <w:rFonts w:ascii="Calibri" w:hAnsi="Calibri" w:cs="Calibri"/>
        </w:rPr>
      </w:pPr>
    </w:p>
    <w:p w14:paraId="317E435F" w14:textId="497C23E5" w:rsidR="0035268D" w:rsidRPr="00372FB4" w:rsidRDefault="0035268D" w:rsidP="0035268D">
      <w:pPr>
        <w:rPr>
          <w:rFonts w:ascii="Calibri" w:hAnsi="Calibri" w:cs="Calibri"/>
        </w:rPr>
      </w:pPr>
      <w:r w:rsidRPr="00372FB4">
        <w:rPr>
          <w:rFonts w:ascii="Calibri" w:hAnsi="Calibri" w:cs="Calibri"/>
        </w:rPr>
        <w:t xml:space="preserve">Datum:                                                                  </w:t>
      </w:r>
      <w:r w:rsidRPr="00372FB4"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Pr="00372FB4">
        <w:rPr>
          <w:rFonts w:ascii="Calibri" w:hAnsi="Calibri" w:cs="Calibri"/>
        </w:rPr>
        <w:t xml:space="preserve"> ……………………………….</w:t>
      </w:r>
    </w:p>
    <w:p w14:paraId="53EB6E2D" w14:textId="77777777" w:rsidR="0035268D" w:rsidRPr="00372FB4" w:rsidRDefault="0035268D" w:rsidP="0035268D">
      <w:pPr>
        <w:rPr>
          <w:rFonts w:ascii="Calibri" w:hAnsi="Calibri" w:cs="Calibri"/>
        </w:rPr>
      </w:pPr>
      <w:r w:rsidRPr="00372FB4">
        <w:rPr>
          <w:rFonts w:ascii="Calibri" w:hAnsi="Calibri" w:cs="Calibri"/>
        </w:rPr>
        <w:t xml:space="preserve">                                                                                              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 xml:space="preserve">     </w:t>
      </w:r>
      <w:r w:rsidRPr="00372FB4">
        <w:rPr>
          <w:rFonts w:ascii="Calibri" w:hAnsi="Calibri" w:cs="Calibri"/>
        </w:rPr>
        <w:t xml:space="preserve">podpis </w:t>
      </w:r>
      <w:r>
        <w:rPr>
          <w:rFonts w:ascii="Calibri" w:hAnsi="Calibri" w:cs="Calibri"/>
        </w:rPr>
        <w:t>studenta</w:t>
      </w:r>
    </w:p>
    <w:p w14:paraId="7F46E878" w14:textId="5E513D5A" w:rsidR="0035268D" w:rsidRDefault="0035268D" w:rsidP="0035268D">
      <w:pPr>
        <w:rPr>
          <w:rFonts w:ascii="Calibri" w:hAnsi="Calibri" w:cs="Calibri"/>
        </w:rPr>
      </w:pPr>
    </w:p>
    <w:p w14:paraId="6DAB85FA" w14:textId="77777777" w:rsidR="0035268D" w:rsidRDefault="0035268D" w:rsidP="0035268D">
      <w:pPr>
        <w:rPr>
          <w:rFonts w:ascii="Calibri" w:hAnsi="Calibri" w:cs="Calibri"/>
        </w:rPr>
      </w:pPr>
    </w:p>
    <w:p w14:paraId="09EE85F3" w14:textId="722E8F93" w:rsidR="0035268D" w:rsidRPr="00372FB4" w:rsidRDefault="0035268D" w:rsidP="0035268D">
      <w:pPr>
        <w:rPr>
          <w:rFonts w:ascii="Calibri" w:hAnsi="Calibri" w:cs="Calibri"/>
        </w:rPr>
      </w:pPr>
      <w:r w:rsidRPr="00372FB4">
        <w:rPr>
          <w:rFonts w:ascii="Calibri" w:hAnsi="Calibri" w:cs="Calibri"/>
        </w:rPr>
        <w:t>Vyjádření školitele k plnění individuálního studijního plánu:</w:t>
      </w:r>
    </w:p>
    <w:p w14:paraId="1E956756" w14:textId="77777777" w:rsidR="0035268D" w:rsidRPr="00372FB4" w:rsidRDefault="0035268D" w:rsidP="0035268D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="Calibri" w:hAnsi="Calibri" w:cs="Calibri"/>
        </w:rPr>
      </w:pPr>
      <w:r w:rsidRPr="00372FB4">
        <w:rPr>
          <w:rFonts w:ascii="Calibri" w:hAnsi="Calibri" w:cs="Calibri"/>
        </w:rPr>
        <w:t>Individuální studijní plán:  je  -  není *   plněn</w:t>
      </w:r>
    </w:p>
    <w:p w14:paraId="64AA2096" w14:textId="77777777" w:rsidR="0035268D" w:rsidRPr="00372FB4" w:rsidRDefault="0035268D" w:rsidP="0035268D">
      <w:pPr>
        <w:rPr>
          <w:rFonts w:ascii="Calibri" w:hAnsi="Calibri" w:cs="Calibri"/>
        </w:rPr>
      </w:pPr>
    </w:p>
    <w:p w14:paraId="5882DBE3" w14:textId="77777777" w:rsidR="0035268D" w:rsidRDefault="0035268D" w:rsidP="0035268D">
      <w:pPr>
        <w:rPr>
          <w:rFonts w:ascii="Calibri" w:hAnsi="Calibri" w:cs="Calibri"/>
        </w:rPr>
      </w:pPr>
    </w:p>
    <w:p w14:paraId="6DB10C3B" w14:textId="594C2060" w:rsidR="0035268D" w:rsidRPr="0035268D" w:rsidRDefault="0035268D" w:rsidP="0035268D">
      <w:pPr>
        <w:rPr>
          <w:rFonts w:ascii="Calibri" w:hAnsi="Calibri" w:cs="Calibri"/>
        </w:rPr>
      </w:pPr>
      <w:r w:rsidRPr="0035268D">
        <w:rPr>
          <w:rFonts w:ascii="Calibri" w:hAnsi="Calibri" w:cs="Calibri"/>
        </w:rPr>
        <w:t>Důvody neplnění:</w:t>
      </w:r>
    </w:p>
    <w:p w14:paraId="3C2F294C" w14:textId="77777777" w:rsidR="0035268D" w:rsidRPr="00372FB4" w:rsidRDefault="0035268D" w:rsidP="0035268D">
      <w:pPr>
        <w:rPr>
          <w:rFonts w:ascii="Calibri" w:hAnsi="Calibri" w:cs="Calibri"/>
        </w:rPr>
      </w:pPr>
    </w:p>
    <w:p w14:paraId="740966C2" w14:textId="77777777" w:rsidR="0035268D" w:rsidRDefault="0035268D" w:rsidP="0035268D">
      <w:pPr>
        <w:rPr>
          <w:rFonts w:ascii="Calibri" w:hAnsi="Calibri" w:cs="Calibri"/>
        </w:rPr>
      </w:pPr>
    </w:p>
    <w:p w14:paraId="785017CE" w14:textId="61D3F31B" w:rsidR="0035268D" w:rsidRPr="00372FB4" w:rsidRDefault="0035268D" w:rsidP="0035268D">
      <w:pPr>
        <w:rPr>
          <w:rFonts w:ascii="Calibri" w:hAnsi="Calibri" w:cs="Calibri"/>
        </w:rPr>
      </w:pPr>
      <w:r w:rsidRPr="00372FB4">
        <w:rPr>
          <w:rFonts w:ascii="Calibri" w:hAnsi="Calibri" w:cs="Calibri"/>
        </w:rPr>
        <w:t>Návrh na úpravu individuálního studijního plánu: podává se  -  nepodává se *</w:t>
      </w:r>
    </w:p>
    <w:p w14:paraId="33AE39D1" w14:textId="77777777" w:rsidR="0035268D" w:rsidRDefault="0035268D" w:rsidP="0035268D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="Calibri" w:hAnsi="Calibri" w:cs="Calibri"/>
        </w:rPr>
      </w:pPr>
    </w:p>
    <w:p w14:paraId="3DECC3B1" w14:textId="77777777" w:rsidR="0035268D" w:rsidRPr="00372FB4" w:rsidRDefault="0035268D" w:rsidP="0035268D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="Calibri" w:hAnsi="Calibri" w:cs="Calibri"/>
        </w:rPr>
      </w:pPr>
      <w:r w:rsidRPr="00372FB4">
        <w:rPr>
          <w:rFonts w:ascii="Calibri" w:hAnsi="Calibri" w:cs="Calibri"/>
        </w:rPr>
        <w:t>Doporučuji   -   nedoporučuji *   pokračování ve studiu</w:t>
      </w:r>
    </w:p>
    <w:p w14:paraId="5B6EE01D" w14:textId="77777777" w:rsidR="0035268D" w:rsidRDefault="0035268D" w:rsidP="0035268D">
      <w:pPr>
        <w:pStyle w:val="Zpat"/>
        <w:tabs>
          <w:tab w:val="clear" w:pos="4536"/>
          <w:tab w:val="clear" w:pos="9072"/>
          <w:tab w:val="left" w:pos="4962"/>
        </w:tabs>
        <w:spacing w:before="80" w:line="240" w:lineRule="auto"/>
        <w:rPr>
          <w:rFonts w:ascii="Calibri" w:hAnsi="Calibri" w:cs="Calibri"/>
        </w:rPr>
      </w:pPr>
    </w:p>
    <w:p w14:paraId="72E8A377" w14:textId="1B223BC9" w:rsidR="0035268D" w:rsidRPr="0035268D" w:rsidRDefault="0035268D" w:rsidP="0035268D">
      <w:pPr>
        <w:pStyle w:val="Zpat"/>
        <w:tabs>
          <w:tab w:val="clear" w:pos="4536"/>
          <w:tab w:val="clear" w:pos="9072"/>
          <w:tab w:val="left" w:pos="4962"/>
        </w:tabs>
        <w:spacing w:before="80" w:line="240" w:lineRule="auto"/>
        <w:rPr>
          <w:rFonts w:ascii="Calibri" w:hAnsi="Calibri" w:cs="Calibri"/>
          <w:i/>
          <w:iCs/>
        </w:rPr>
      </w:pPr>
      <w:r w:rsidRPr="0035268D">
        <w:rPr>
          <w:rFonts w:ascii="Calibri" w:hAnsi="Calibri" w:cs="Calibri"/>
          <w:i/>
          <w:iCs/>
        </w:rPr>
        <w:t xml:space="preserve">*nehodící se škrtněte                      </w:t>
      </w:r>
    </w:p>
    <w:p w14:paraId="3A453D30" w14:textId="47646E4F" w:rsidR="0035268D" w:rsidRPr="00372FB4" w:rsidRDefault="0035268D" w:rsidP="0035268D">
      <w:pPr>
        <w:pStyle w:val="Zpat"/>
        <w:tabs>
          <w:tab w:val="clear" w:pos="4536"/>
          <w:tab w:val="clear" w:pos="9072"/>
          <w:tab w:val="left" w:pos="4962"/>
        </w:tabs>
        <w:spacing w:before="80" w:line="240" w:lineRule="auto"/>
        <w:rPr>
          <w:rFonts w:ascii="Calibri" w:hAnsi="Calibri" w:cs="Calibri"/>
        </w:rPr>
      </w:pPr>
      <w:r w:rsidRPr="00372FB4">
        <w:rPr>
          <w:rFonts w:ascii="Calibri" w:hAnsi="Calibri" w:cs="Calibri"/>
        </w:rPr>
        <w:t xml:space="preserve">                     </w:t>
      </w:r>
      <w:r w:rsidRPr="00372FB4">
        <w:rPr>
          <w:rFonts w:ascii="Calibri" w:hAnsi="Calibri" w:cs="Calibri"/>
        </w:rPr>
        <w:tab/>
      </w:r>
      <w:r w:rsidRPr="00372FB4">
        <w:rPr>
          <w:rFonts w:ascii="Calibri" w:hAnsi="Calibri" w:cs="Calibri"/>
        </w:rPr>
        <w:tab/>
      </w:r>
      <w:r w:rsidRPr="00372FB4">
        <w:rPr>
          <w:rFonts w:ascii="Calibri" w:hAnsi="Calibri" w:cs="Calibri"/>
        </w:rPr>
        <w:tab/>
        <w:t xml:space="preserve">  …………………………….…                           </w:t>
      </w:r>
    </w:p>
    <w:p w14:paraId="0D4930C2" w14:textId="77777777" w:rsidR="0035268D" w:rsidRPr="00372FB4" w:rsidRDefault="0035268D" w:rsidP="0035268D">
      <w:pPr>
        <w:pStyle w:val="Zpat"/>
        <w:tabs>
          <w:tab w:val="clear" w:pos="4536"/>
          <w:tab w:val="clear" w:pos="9072"/>
          <w:tab w:val="left" w:pos="4820"/>
          <w:tab w:val="left" w:pos="7513"/>
        </w:tabs>
        <w:spacing w:line="240" w:lineRule="auto"/>
        <w:rPr>
          <w:rFonts w:ascii="Calibri" w:hAnsi="Calibri" w:cs="Calibri"/>
        </w:rPr>
      </w:pPr>
      <w:r w:rsidRPr="00372FB4">
        <w:rPr>
          <w:rFonts w:ascii="Calibri" w:hAnsi="Calibri" w:cs="Calibri"/>
        </w:rPr>
        <w:t xml:space="preserve">                                                                                                                             podpis školitele</w:t>
      </w:r>
    </w:p>
    <w:p w14:paraId="59E810B2" w14:textId="77777777" w:rsidR="0035268D" w:rsidRDefault="0035268D" w:rsidP="00C72AA9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79581BCC" w14:textId="77777777" w:rsidR="0035268D" w:rsidRDefault="0035268D" w:rsidP="00C72AA9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35C198C9" w14:textId="77777777" w:rsidR="00D03096" w:rsidRDefault="00D03096" w:rsidP="00D03096">
      <w:pPr>
        <w:pStyle w:val="Nzev"/>
        <w:jc w:val="left"/>
        <w:rPr>
          <w:rFonts w:asciiTheme="minorHAnsi" w:hAnsiTheme="minorHAnsi" w:cstheme="minorHAnsi"/>
          <w:i/>
          <w:szCs w:val="24"/>
        </w:rPr>
      </w:pPr>
    </w:p>
    <w:p w14:paraId="63C6E59F" w14:textId="4798AE53" w:rsidR="00D03096" w:rsidRPr="00D03096" w:rsidRDefault="00D03096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sectPr w:rsidR="00D03096" w:rsidRPr="00D03096" w:rsidSect="0046796C">
      <w:headerReference w:type="default" r:id="rId8"/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1CAB4C" w14:textId="77777777" w:rsidR="000608BA" w:rsidRDefault="000608BA" w:rsidP="00C72AA9">
      <w:r>
        <w:separator/>
      </w:r>
    </w:p>
  </w:endnote>
  <w:endnote w:type="continuationSeparator" w:id="0">
    <w:p w14:paraId="0E05DF12" w14:textId="77777777" w:rsidR="000608BA" w:rsidRDefault="000608BA" w:rsidP="00C72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529A02" w14:textId="77777777" w:rsidR="000608BA" w:rsidRDefault="000608BA" w:rsidP="00C72AA9">
      <w:r>
        <w:separator/>
      </w:r>
    </w:p>
  </w:footnote>
  <w:footnote w:type="continuationSeparator" w:id="0">
    <w:p w14:paraId="40B551DB" w14:textId="77777777" w:rsidR="000608BA" w:rsidRDefault="000608BA" w:rsidP="00C72A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3F3BC" w14:textId="599A2268" w:rsidR="00C72AA9" w:rsidRDefault="00C72AA9" w:rsidP="00C72AA9">
    <w:pPr>
      <w:pStyle w:val="Zhlav"/>
      <w:jc w:val="right"/>
    </w:pPr>
    <w:r>
      <w:rPr>
        <w:noProof/>
      </w:rPr>
      <w:drawing>
        <wp:inline distT="0" distB="0" distL="0" distR="0" wp14:anchorId="7BD51D89" wp14:editId="53FE1983">
          <wp:extent cx="1240972" cy="468470"/>
          <wp:effectExtent l="0" t="0" r="0" b="8255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8675" cy="4751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45301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F2B43"/>
    <w:multiLevelType w:val="singleLevel"/>
    <w:tmpl w:val="96E43B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60E3AE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E57F0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6979B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D17F50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A00147"/>
    <w:multiLevelType w:val="hybridMultilevel"/>
    <w:tmpl w:val="E2A6B94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D001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6D134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DC61DD"/>
    <w:multiLevelType w:val="singleLevel"/>
    <w:tmpl w:val="50DEB7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6ECA7AB6"/>
    <w:multiLevelType w:val="hybridMultilevel"/>
    <w:tmpl w:val="F87C6EA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56753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8D6B2C"/>
    <w:multiLevelType w:val="singleLevel"/>
    <w:tmpl w:val="71AC44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79B27B3B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874890"/>
    <w:multiLevelType w:val="hybridMultilevel"/>
    <w:tmpl w:val="2604EA8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1D1729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7FBA54D7"/>
    <w:multiLevelType w:val="hybridMultilevel"/>
    <w:tmpl w:val="F87C6EA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</w:num>
  <w:num w:numId="2">
    <w:abstractNumId w:val="9"/>
    <w:lvlOverride w:ilvl="0">
      <w:startOverride w:val="1"/>
    </w:lvlOverride>
  </w:num>
  <w:num w:numId="3">
    <w:abstractNumId w:val="12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6"/>
  </w:num>
  <w:num w:numId="6">
    <w:abstractNumId w:val="0"/>
  </w:num>
  <w:num w:numId="7">
    <w:abstractNumId w:val="11"/>
  </w:num>
  <w:num w:numId="8">
    <w:abstractNumId w:val="4"/>
  </w:num>
  <w:num w:numId="9">
    <w:abstractNumId w:val="8"/>
  </w:num>
  <w:num w:numId="10">
    <w:abstractNumId w:val="5"/>
  </w:num>
  <w:num w:numId="11">
    <w:abstractNumId w:val="13"/>
  </w:num>
  <w:num w:numId="12">
    <w:abstractNumId w:val="7"/>
  </w:num>
  <w:num w:numId="13">
    <w:abstractNumId w:val="3"/>
  </w:num>
  <w:num w:numId="14">
    <w:abstractNumId w:val="14"/>
  </w:num>
  <w:num w:numId="15">
    <w:abstractNumId w:val="10"/>
  </w:num>
  <w:num w:numId="16">
    <w:abstractNumId w:val="16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jI2MANSlmaWpko6SsGpxcWZ+XkgBZa1AKyieoQsAAAA"/>
  </w:docVars>
  <w:rsids>
    <w:rsidRoot w:val="009732FB"/>
    <w:rsid w:val="00022E6F"/>
    <w:rsid w:val="000608BA"/>
    <w:rsid w:val="000A4778"/>
    <w:rsid w:val="0013004F"/>
    <w:rsid w:val="001B225A"/>
    <w:rsid w:val="001E6B1C"/>
    <w:rsid w:val="002110C2"/>
    <w:rsid w:val="0023214D"/>
    <w:rsid w:val="002B4420"/>
    <w:rsid w:val="0035268D"/>
    <w:rsid w:val="00383237"/>
    <w:rsid w:val="00391FEC"/>
    <w:rsid w:val="003F1EA8"/>
    <w:rsid w:val="00410B92"/>
    <w:rsid w:val="00450A0A"/>
    <w:rsid w:val="0046796C"/>
    <w:rsid w:val="004C4E7B"/>
    <w:rsid w:val="00501F60"/>
    <w:rsid w:val="00521F43"/>
    <w:rsid w:val="00522631"/>
    <w:rsid w:val="005814AD"/>
    <w:rsid w:val="00596FEF"/>
    <w:rsid w:val="005E4DBA"/>
    <w:rsid w:val="006E3A9D"/>
    <w:rsid w:val="00725F53"/>
    <w:rsid w:val="00764117"/>
    <w:rsid w:val="00783652"/>
    <w:rsid w:val="007C0407"/>
    <w:rsid w:val="008B1669"/>
    <w:rsid w:val="008E6BEC"/>
    <w:rsid w:val="00904B00"/>
    <w:rsid w:val="009415BA"/>
    <w:rsid w:val="009732FB"/>
    <w:rsid w:val="009A63BC"/>
    <w:rsid w:val="00A730F7"/>
    <w:rsid w:val="00A8716E"/>
    <w:rsid w:val="00AE324F"/>
    <w:rsid w:val="00B321DD"/>
    <w:rsid w:val="00C33723"/>
    <w:rsid w:val="00C47E72"/>
    <w:rsid w:val="00C53AB2"/>
    <w:rsid w:val="00C72AA9"/>
    <w:rsid w:val="00D03096"/>
    <w:rsid w:val="00D3682B"/>
    <w:rsid w:val="00D9356D"/>
    <w:rsid w:val="00DB2760"/>
    <w:rsid w:val="00E579CF"/>
    <w:rsid w:val="00F00333"/>
    <w:rsid w:val="00F021C7"/>
    <w:rsid w:val="00F94AB6"/>
    <w:rsid w:val="00FE1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3FED09"/>
  <w15:docId w15:val="{064FD5BF-5AE6-4A03-92B9-E1118B20D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732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9732FB"/>
    <w:pPr>
      <w:keepNext/>
      <w:jc w:val="both"/>
      <w:outlineLvl w:val="0"/>
    </w:pPr>
    <w:rPr>
      <w:rFonts w:ascii="Book Antiqua" w:eastAsia="Arial Unicode MS" w:hAnsi="Book Antiqua" w:cs="Arial Unicode MS"/>
      <w:b/>
      <w:szCs w:val="20"/>
    </w:rPr>
  </w:style>
  <w:style w:type="paragraph" w:styleId="Nadpis2">
    <w:name w:val="heading 2"/>
    <w:basedOn w:val="Normln"/>
    <w:next w:val="Normln"/>
    <w:link w:val="Nadpis2Char"/>
    <w:unhideWhenUsed/>
    <w:qFormat/>
    <w:rsid w:val="009732FB"/>
    <w:pPr>
      <w:keepNext/>
      <w:jc w:val="both"/>
      <w:outlineLvl w:val="1"/>
    </w:pPr>
    <w:rPr>
      <w:rFonts w:ascii="Arial" w:eastAsia="Arial Unicode MS" w:hAnsi="Arial"/>
      <w:szCs w:val="20"/>
    </w:rPr>
  </w:style>
  <w:style w:type="paragraph" w:styleId="Nadpis3">
    <w:name w:val="heading 3"/>
    <w:basedOn w:val="Normln"/>
    <w:next w:val="Normln"/>
    <w:link w:val="Nadpis3Char"/>
    <w:unhideWhenUsed/>
    <w:qFormat/>
    <w:rsid w:val="009732FB"/>
    <w:pPr>
      <w:keepNext/>
      <w:outlineLvl w:val="2"/>
    </w:pPr>
    <w:rPr>
      <w:rFonts w:ascii="Arial" w:eastAsia="Arial Unicode MS" w:hAnsi="Arial"/>
      <w:szCs w:val="20"/>
    </w:rPr>
  </w:style>
  <w:style w:type="paragraph" w:styleId="Nadpis4">
    <w:name w:val="heading 4"/>
    <w:basedOn w:val="Normln"/>
    <w:next w:val="Normln"/>
    <w:link w:val="Nadpis4Char"/>
    <w:semiHidden/>
    <w:unhideWhenUsed/>
    <w:qFormat/>
    <w:rsid w:val="009732FB"/>
    <w:pPr>
      <w:keepNext/>
      <w:spacing w:before="120"/>
      <w:jc w:val="center"/>
      <w:outlineLvl w:val="3"/>
    </w:pPr>
    <w:rPr>
      <w:rFonts w:ascii="Arial" w:eastAsia="Arial Unicode MS" w:hAnsi="Arial"/>
      <w:b/>
      <w:szCs w:val="20"/>
    </w:rPr>
  </w:style>
  <w:style w:type="paragraph" w:styleId="Nadpis5">
    <w:name w:val="heading 5"/>
    <w:basedOn w:val="Normln"/>
    <w:next w:val="Normln"/>
    <w:link w:val="Nadpis5Char"/>
    <w:unhideWhenUsed/>
    <w:qFormat/>
    <w:rsid w:val="009732FB"/>
    <w:pPr>
      <w:keepNext/>
      <w:spacing w:after="120"/>
      <w:ind w:left="57"/>
      <w:jc w:val="center"/>
      <w:outlineLvl w:val="4"/>
    </w:pPr>
    <w:rPr>
      <w:rFonts w:ascii="Arial" w:eastAsia="Arial Unicode MS" w:hAnsi="Arial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9732FB"/>
    <w:rPr>
      <w:rFonts w:ascii="Book Antiqua" w:eastAsia="Arial Unicode MS" w:hAnsi="Book Antiqua" w:cs="Arial Unicode MS"/>
      <w:b/>
      <w:sz w:val="24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semiHidden/>
    <w:rsid w:val="009732FB"/>
    <w:rPr>
      <w:rFonts w:ascii="Arial" w:eastAsia="Arial Unicode MS" w:hAnsi="Arial" w:cs="Times New Roman"/>
      <w:b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nhideWhenUsed/>
    <w:rsid w:val="009732FB"/>
    <w:pPr>
      <w:tabs>
        <w:tab w:val="center" w:pos="4536"/>
        <w:tab w:val="right" w:pos="9072"/>
      </w:tabs>
      <w:spacing w:line="360" w:lineRule="auto"/>
      <w:jc w:val="both"/>
    </w:pPr>
    <w:rPr>
      <w:szCs w:val="20"/>
    </w:rPr>
  </w:style>
  <w:style w:type="character" w:customStyle="1" w:styleId="ZpatChar">
    <w:name w:val="Zápatí Char"/>
    <w:basedOn w:val="Standardnpsmoodstavce"/>
    <w:link w:val="Zpat"/>
    <w:rsid w:val="009732FB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Nzev">
    <w:name w:val="Title"/>
    <w:basedOn w:val="Normln"/>
    <w:link w:val="NzevChar"/>
    <w:qFormat/>
    <w:rsid w:val="009732FB"/>
    <w:pPr>
      <w:jc w:val="center"/>
    </w:pPr>
    <w:rPr>
      <w:rFonts w:ascii="Arial" w:hAnsi="Arial"/>
      <w:szCs w:val="20"/>
    </w:rPr>
  </w:style>
  <w:style w:type="character" w:customStyle="1" w:styleId="NzevChar">
    <w:name w:val="Název Char"/>
    <w:basedOn w:val="Standardnpsmoodstavce"/>
    <w:link w:val="Nzev"/>
    <w:rsid w:val="009732FB"/>
    <w:rPr>
      <w:rFonts w:ascii="Arial" w:eastAsia="Times New Roman" w:hAnsi="Arial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9732FB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2B4420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C72AA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72AA9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76411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6411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64117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6411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64117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6411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64117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45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41C7412915F470ABA6FD5EBF4592A9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0F7F818-B874-4A12-B11F-A05C569EE6B9}"/>
      </w:docPartPr>
      <w:docPartBody>
        <w:p w:rsidR="00A43172" w:rsidRDefault="00D72D49" w:rsidP="00D72D49">
          <w:pPr>
            <w:pStyle w:val="741C7412915F470ABA6FD5EBF4592A941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738250A6958E4964AD4B346A219994E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ABA2471-355C-4EE8-BA5C-7233909DB435}"/>
      </w:docPartPr>
      <w:docPartBody>
        <w:p w:rsidR="00A43172" w:rsidRDefault="00D72D49" w:rsidP="00D72D49">
          <w:pPr>
            <w:pStyle w:val="738250A6958E4964AD4B346A219994EB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73BA5ADAD88B4C16A95B922EDF32706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485E37E-3340-45B5-BA9A-5C6DEE2C8F58}"/>
      </w:docPartPr>
      <w:docPartBody>
        <w:p w:rsidR="00A43172" w:rsidRDefault="00D72D49" w:rsidP="00D72D49">
          <w:pPr>
            <w:pStyle w:val="73BA5ADAD88B4C16A95B922EDF32706D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3A0CB0B3F51C442E893B0C0724ADB0F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42FDB6-92E4-4FCE-84FF-22CB6B977570}"/>
      </w:docPartPr>
      <w:docPartBody>
        <w:p w:rsidR="00A43172" w:rsidRDefault="00D72D49" w:rsidP="00D72D49">
          <w:pPr>
            <w:pStyle w:val="3A0CB0B3F51C442E893B0C0724ADB0FB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72D49"/>
    <w:rsid w:val="0035594F"/>
    <w:rsid w:val="0049363D"/>
    <w:rsid w:val="004B7274"/>
    <w:rsid w:val="0061382E"/>
    <w:rsid w:val="007066E0"/>
    <w:rsid w:val="008211B0"/>
    <w:rsid w:val="009C53D2"/>
    <w:rsid w:val="00A43172"/>
    <w:rsid w:val="00CE16DB"/>
    <w:rsid w:val="00D72D49"/>
    <w:rsid w:val="00EE61A0"/>
    <w:rsid w:val="00EF0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8211B0"/>
    <w:rPr>
      <w:color w:val="808080"/>
    </w:rPr>
  </w:style>
  <w:style w:type="paragraph" w:customStyle="1" w:styleId="741C7412915F470ABA6FD5EBF4592A94">
    <w:name w:val="741C7412915F470ABA6FD5EBF4592A94"/>
    <w:rsid w:val="00D72D49"/>
  </w:style>
  <w:style w:type="paragraph" w:customStyle="1" w:styleId="738250A6958E4964AD4B346A219994EB">
    <w:name w:val="738250A6958E4964AD4B346A219994EB"/>
    <w:rsid w:val="00D72D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73BA5ADAD88B4C16A95B922EDF32706D">
    <w:name w:val="73BA5ADAD88B4C16A95B922EDF32706D"/>
    <w:rsid w:val="00D72D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3A0CB0B3F51C442E893B0C0724ADB0FB">
    <w:name w:val="3A0CB0B3F51C442E893B0C0724ADB0FB"/>
    <w:rsid w:val="00D72D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741C7412915F470ABA6FD5EBF4592A941">
    <w:name w:val="741C7412915F470ABA6FD5EBF4592A941"/>
    <w:rsid w:val="00D72D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32D22DC7CCD6445894CF915CE1AAF2B9">
    <w:name w:val="32D22DC7CCD6445894CF915CE1AAF2B9"/>
    <w:rsid w:val="00D72D49"/>
  </w:style>
  <w:style w:type="paragraph" w:customStyle="1" w:styleId="7C2C5C86A31F4ED088A78723A89A2AED">
    <w:name w:val="7C2C5C86A31F4ED088A78723A89A2AED"/>
    <w:rsid w:val="00D72D49"/>
  </w:style>
  <w:style w:type="paragraph" w:customStyle="1" w:styleId="FB97D85459BE49FBA4E4B02ABA70EC83">
    <w:name w:val="FB97D85459BE49FBA4E4B02ABA70EC83"/>
    <w:rsid w:val="00D72D49"/>
  </w:style>
  <w:style w:type="paragraph" w:customStyle="1" w:styleId="A72823255E5D4B33B7DC2A9BAB3C33E5">
    <w:name w:val="A72823255E5D4B33B7DC2A9BAB3C33E5"/>
    <w:rsid w:val="00D72D49"/>
  </w:style>
  <w:style w:type="paragraph" w:customStyle="1" w:styleId="D591366D122545C0AD12280734BBDB4A">
    <w:name w:val="D591366D122545C0AD12280734BBDB4A"/>
    <w:rsid w:val="00D72D49"/>
  </w:style>
  <w:style w:type="paragraph" w:customStyle="1" w:styleId="0480B72BBAA24AD3A3EAAA57977E6E9B">
    <w:name w:val="0480B72BBAA24AD3A3EAAA57977E6E9B"/>
    <w:rsid w:val="00D72D49"/>
  </w:style>
  <w:style w:type="paragraph" w:customStyle="1" w:styleId="F7504840D1A74153815DC01E4B914E01">
    <w:name w:val="F7504840D1A74153815DC01E4B914E01"/>
    <w:rsid w:val="00D72D49"/>
  </w:style>
  <w:style w:type="paragraph" w:customStyle="1" w:styleId="F0CE9732AA5A4430A8F00E0E9D252286">
    <w:name w:val="F0CE9732AA5A4430A8F00E0E9D252286"/>
    <w:rsid w:val="00D72D49"/>
  </w:style>
  <w:style w:type="paragraph" w:customStyle="1" w:styleId="F6DA552FBC454C57B1B7A45BBDA45971">
    <w:name w:val="F6DA552FBC454C57B1B7A45BBDA45971"/>
    <w:rsid w:val="00D72D49"/>
  </w:style>
  <w:style w:type="paragraph" w:customStyle="1" w:styleId="13BC0848F78B4C07A296AE55B6A0CAC6">
    <w:name w:val="13BC0848F78B4C07A296AE55B6A0CAC6"/>
    <w:rsid w:val="00D72D49"/>
  </w:style>
  <w:style w:type="paragraph" w:customStyle="1" w:styleId="8B55DDFCEFAE4B1C83B777670BADABDF">
    <w:name w:val="8B55DDFCEFAE4B1C83B777670BADABDF"/>
    <w:rsid w:val="00D72D49"/>
  </w:style>
  <w:style w:type="paragraph" w:customStyle="1" w:styleId="EF4DB3DCC1944572B2D79A58FDD11463">
    <w:name w:val="EF4DB3DCC1944572B2D79A58FDD11463"/>
    <w:rsid w:val="00D72D49"/>
  </w:style>
  <w:style w:type="paragraph" w:customStyle="1" w:styleId="803A8D55626B4F16A9294BF30A740D4D">
    <w:name w:val="803A8D55626B4F16A9294BF30A740D4D"/>
    <w:rsid w:val="00D72D49"/>
  </w:style>
  <w:style w:type="paragraph" w:customStyle="1" w:styleId="7463965261F349EAB456CB2B3EFD8930">
    <w:name w:val="7463965261F349EAB456CB2B3EFD8930"/>
    <w:rsid w:val="00D72D49"/>
  </w:style>
  <w:style w:type="paragraph" w:customStyle="1" w:styleId="B6C006C5F7D846B68A5351EC19E3266B">
    <w:name w:val="B6C006C5F7D846B68A5351EC19E3266B"/>
    <w:rsid w:val="00D72D49"/>
  </w:style>
  <w:style w:type="paragraph" w:customStyle="1" w:styleId="67CA8D2C84C247D895E1F01ED2269088">
    <w:name w:val="67CA8D2C84C247D895E1F01ED2269088"/>
    <w:rsid w:val="00D72D49"/>
  </w:style>
  <w:style w:type="paragraph" w:customStyle="1" w:styleId="5DC65EBDB01041E79CC46E2C96E0AAC7">
    <w:name w:val="5DC65EBDB01041E79CC46E2C96E0AAC7"/>
    <w:rsid w:val="00D72D49"/>
  </w:style>
  <w:style w:type="paragraph" w:customStyle="1" w:styleId="32085AB5BD134C76BA1D95C2A4069A35">
    <w:name w:val="32085AB5BD134C76BA1D95C2A4069A35"/>
    <w:rsid w:val="00D72D49"/>
  </w:style>
  <w:style w:type="paragraph" w:customStyle="1" w:styleId="65E11B64136D47AC91A89B6C53923D8D">
    <w:name w:val="65E11B64136D47AC91A89B6C53923D8D"/>
    <w:rsid w:val="00D72D49"/>
  </w:style>
  <w:style w:type="paragraph" w:customStyle="1" w:styleId="4E6DF9B25BA04504BAD53A9E9EC7D9C2">
    <w:name w:val="4E6DF9B25BA04504BAD53A9E9EC7D9C2"/>
    <w:rsid w:val="00D72D49"/>
  </w:style>
  <w:style w:type="paragraph" w:customStyle="1" w:styleId="0F8AC4AE93084615976D9D745E43F8CD">
    <w:name w:val="0F8AC4AE93084615976D9D745E43F8CD"/>
    <w:rsid w:val="00D72D49"/>
  </w:style>
  <w:style w:type="paragraph" w:customStyle="1" w:styleId="B4E321BA4FE8479EACF11E75D35CBFAF">
    <w:name w:val="B4E321BA4FE8479EACF11E75D35CBFAF"/>
    <w:rsid w:val="00D72D49"/>
  </w:style>
  <w:style w:type="paragraph" w:customStyle="1" w:styleId="9DBF121D22554F9B8E99C7F80EB5D995">
    <w:name w:val="9DBF121D22554F9B8E99C7F80EB5D995"/>
    <w:rsid w:val="00D72D49"/>
  </w:style>
  <w:style w:type="paragraph" w:customStyle="1" w:styleId="4E12560D62AD496EB54617D5A2ADCDA5">
    <w:name w:val="4E12560D62AD496EB54617D5A2ADCDA5"/>
    <w:rsid w:val="00D72D49"/>
  </w:style>
  <w:style w:type="paragraph" w:customStyle="1" w:styleId="3A479D9F79764CF19C6207ECFFA549CE">
    <w:name w:val="3A479D9F79764CF19C6207ECFFA549CE"/>
    <w:rsid w:val="00D72D49"/>
  </w:style>
  <w:style w:type="paragraph" w:customStyle="1" w:styleId="286F377D585544CEA4AFA43C4F27AC3E">
    <w:name w:val="286F377D585544CEA4AFA43C4F27AC3E"/>
    <w:rsid w:val="00D72D49"/>
  </w:style>
  <w:style w:type="paragraph" w:customStyle="1" w:styleId="A4F724CD66254B0AAF5F4617341022AA">
    <w:name w:val="A4F724CD66254B0AAF5F4617341022AA"/>
    <w:rsid w:val="00D72D49"/>
  </w:style>
  <w:style w:type="paragraph" w:customStyle="1" w:styleId="AB77A6FD1E294F65B3376B3D559918BE">
    <w:name w:val="AB77A6FD1E294F65B3376B3D559918BE"/>
    <w:rsid w:val="00D72D49"/>
  </w:style>
  <w:style w:type="paragraph" w:customStyle="1" w:styleId="FAA6B7622CEE4D9FABBC6DA3B56879BB">
    <w:name w:val="FAA6B7622CEE4D9FABBC6DA3B56879BB"/>
    <w:rsid w:val="00D72D49"/>
  </w:style>
  <w:style w:type="paragraph" w:customStyle="1" w:styleId="102A9054726948089D9049F13E76C404">
    <w:name w:val="102A9054726948089D9049F13E76C404"/>
    <w:rsid w:val="00D72D49"/>
  </w:style>
  <w:style w:type="paragraph" w:customStyle="1" w:styleId="98E062D15B4D4EB29ACD847DE03A0E90">
    <w:name w:val="98E062D15B4D4EB29ACD847DE03A0E90"/>
    <w:rsid w:val="00D72D49"/>
  </w:style>
  <w:style w:type="paragraph" w:customStyle="1" w:styleId="CF4BC15228F34F05A03AF73F1668DA47">
    <w:name w:val="CF4BC15228F34F05A03AF73F1668DA47"/>
    <w:rsid w:val="00D72D49"/>
  </w:style>
  <w:style w:type="paragraph" w:customStyle="1" w:styleId="154DDD5C1DD34A318B33AD0F88789476">
    <w:name w:val="154DDD5C1DD34A318B33AD0F88789476"/>
    <w:rsid w:val="00D72D49"/>
  </w:style>
  <w:style w:type="paragraph" w:customStyle="1" w:styleId="4FDBE4CB8F9E44D98D9C057220AD7B49">
    <w:name w:val="4FDBE4CB8F9E44D98D9C057220AD7B49"/>
    <w:rsid w:val="00D72D49"/>
  </w:style>
  <w:style w:type="paragraph" w:customStyle="1" w:styleId="24EF9758B8C24C9CB7A448895336F4F5">
    <w:name w:val="24EF9758B8C24C9CB7A448895336F4F5"/>
    <w:rsid w:val="00D72D49"/>
  </w:style>
  <w:style w:type="paragraph" w:customStyle="1" w:styleId="353E4F32A1BC4E089A2A364BEB32358D">
    <w:name w:val="353E4F32A1BC4E089A2A364BEB32358D"/>
    <w:rsid w:val="00D72D49"/>
  </w:style>
  <w:style w:type="paragraph" w:customStyle="1" w:styleId="88933920D5AB4D68BA664A62301D0E34">
    <w:name w:val="88933920D5AB4D68BA664A62301D0E34"/>
    <w:rsid w:val="00D72D49"/>
  </w:style>
  <w:style w:type="paragraph" w:customStyle="1" w:styleId="8C04658C448348DEB9D64C686264A288">
    <w:name w:val="8C04658C448348DEB9D64C686264A288"/>
    <w:rsid w:val="00D72D49"/>
  </w:style>
  <w:style w:type="paragraph" w:customStyle="1" w:styleId="C22110E179984C79A98840EF9183B3ED">
    <w:name w:val="C22110E179984C79A98840EF9183B3ED"/>
    <w:rsid w:val="00D72D49"/>
  </w:style>
  <w:style w:type="paragraph" w:customStyle="1" w:styleId="1C57EC9C8C854811BFCC12B298DB7A17">
    <w:name w:val="1C57EC9C8C854811BFCC12B298DB7A17"/>
    <w:rsid w:val="00D72D49"/>
  </w:style>
  <w:style w:type="paragraph" w:customStyle="1" w:styleId="8FDD3A311FEE433CAE7734FC6211DABB">
    <w:name w:val="8FDD3A311FEE433CAE7734FC6211DABB"/>
    <w:rsid w:val="00D72D49"/>
  </w:style>
  <w:style w:type="paragraph" w:customStyle="1" w:styleId="BDCC819F33C54EFDAC9FEC97D2043F91">
    <w:name w:val="BDCC819F33C54EFDAC9FEC97D2043F91"/>
    <w:rsid w:val="00D72D49"/>
  </w:style>
  <w:style w:type="paragraph" w:customStyle="1" w:styleId="254BA88EC4E84F5C834383D2A47F7D1E">
    <w:name w:val="254BA88EC4E84F5C834383D2A47F7D1E"/>
    <w:rsid w:val="00D72D49"/>
  </w:style>
  <w:style w:type="paragraph" w:customStyle="1" w:styleId="0FA10D9314C04C96BF1F1A8DB2358B35">
    <w:name w:val="0FA10D9314C04C96BF1F1A8DB2358B35"/>
    <w:rsid w:val="00D72D49"/>
  </w:style>
  <w:style w:type="paragraph" w:customStyle="1" w:styleId="741B59317F0B4F0F9F52D13BD716A18F">
    <w:name w:val="741B59317F0B4F0F9F52D13BD716A18F"/>
    <w:rsid w:val="00D72D49"/>
  </w:style>
  <w:style w:type="paragraph" w:customStyle="1" w:styleId="4E8C4EE6E29847B79113225124A3D95C">
    <w:name w:val="4E8C4EE6E29847B79113225124A3D95C"/>
    <w:rsid w:val="00D72D49"/>
  </w:style>
  <w:style w:type="paragraph" w:customStyle="1" w:styleId="58DC4F2839A64F88A70A0ED63EBC7BD4">
    <w:name w:val="58DC4F2839A64F88A70A0ED63EBC7BD4"/>
    <w:rsid w:val="00D72D49"/>
  </w:style>
  <w:style w:type="paragraph" w:customStyle="1" w:styleId="215BE1765E3D450B99FC92709797232F">
    <w:name w:val="215BE1765E3D450B99FC92709797232F"/>
    <w:rsid w:val="00A43172"/>
  </w:style>
  <w:style w:type="paragraph" w:customStyle="1" w:styleId="875B76D7AC974522AF50F6BF350472AD">
    <w:name w:val="875B76D7AC974522AF50F6BF350472AD"/>
    <w:rsid w:val="00A43172"/>
  </w:style>
  <w:style w:type="paragraph" w:customStyle="1" w:styleId="42A5A1076C3A4DB8876B71D91B99AE86">
    <w:name w:val="42A5A1076C3A4DB8876B71D91B99AE86"/>
    <w:rsid w:val="00A43172"/>
  </w:style>
  <w:style w:type="paragraph" w:customStyle="1" w:styleId="6D117CE3298D43A79324587DA895A198">
    <w:name w:val="6D117CE3298D43A79324587DA895A198"/>
    <w:rsid w:val="00A43172"/>
  </w:style>
  <w:style w:type="paragraph" w:customStyle="1" w:styleId="2EEA9DAA6784464484DF3441D990D894">
    <w:name w:val="2EEA9DAA6784464484DF3441D990D894"/>
    <w:rsid w:val="00A43172"/>
  </w:style>
  <w:style w:type="paragraph" w:customStyle="1" w:styleId="B5F79B06DC7B44A8A6591037D74144ED">
    <w:name w:val="B5F79B06DC7B44A8A6591037D74144ED"/>
    <w:rsid w:val="00A43172"/>
  </w:style>
  <w:style w:type="paragraph" w:customStyle="1" w:styleId="C55B749F74E34493B484877F5E1DF528">
    <w:name w:val="C55B749F74E34493B484877F5E1DF528"/>
    <w:rsid w:val="00A43172"/>
  </w:style>
  <w:style w:type="paragraph" w:customStyle="1" w:styleId="B47DEFCD7F154A16BF275903F51FBFC1">
    <w:name w:val="B47DEFCD7F154A16BF275903F51FBFC1"/>
    <w:rsid w:val="00A43172"/>
  </w:style>
  <w:style w:type="paragraph" w:customStyle="1" w:styleId="C3CAC6C5D8D247FFBF0E1D868F31D880">
    <w:name w:val="C3CAC6C5D8D247FFBF0E1D868F31D880"/>
    <w:rsid w:val="00A43172"/>
  </w:style>
  <w:style w:type="paragraph" w:customStyle="1" w:styleId="BA829F4F13814D579063D6413AA03E44">
    <w:name w:val="BA829F4F13814D579063D6413AA03E44"/>
    <w:rsid w:val="00A43172"/>
  </w:style>
  <w:style w:type="paragraph" w:customStyle="1" w:styleId="2146350A2A0D46839B0959A07BD2344C">
    <w:name w:val="2146350A2A0D46839B0959A07BD2344C"/>
    <w:rsid w:val="00A43172"/>
  </w:style>
  <w:style w:type="paragraph" w:customStyle="1" w:styleId="221F3F59022C4B108DDCD67B364EEC66">
    <w:name w:val="221F3F59022C4B108DDCD67B364EEC66"/>
    <w:rsid w:val="00A43172"/>
  </w:style>
  <w:style w:type="paragraph" w:customStyle="1" w:styleId="7B9B39AF2E964B1FBB55FF2854B9238B">
    <w:name w:val="7B9B39AF2E964B1FBB55FF2854B9238B"/>
    <w:rsid w:val="00A43172"/>
  </w:style>
  <w:style w:type="paragraph" w:customStyle="1" w:styleId="2797D7CBE64D461787BEAD71FE493B39">
    <w:name w:val="2797D7CBE64D461787BEAD71FE493B39"/>
    <w:rsid w:val="00A43172"/>
  </w:style>
  <w:style w:type="paragraph" w:customStyle="1" w:styleId="24283CAA9B184CE4AFE23F465747102B">
    <w:name w:val="24283CAA9B184CE4AFE23F465747102B"/>
    <w:rsid w:val="00A43172"/>
  </w:style>
  <w:style w:type="paragraph" w:customStyle="1" w:styleId="3C8B6B6B586D4728B5C7D4FD18DFBCFE">
    <w:name w:val="3C8B6B6B586D4728B5C7D4FD18DFBCFE"/>
    <w:rsid w:val="00A43172"/>
  </w:style>
  <w:style w:type="paragraph" w:customStyle="1" w:styleId="80E3622A5F974443AA1437C805501DE8">
    <w:name w:val="80E3622A5F974443AA1437C805501DE8"/>
    <w:rsid w:val="00A43172"/>
  </w:style>
  <w:style w:type="paragraph" w:customStyle="1" w:styleId="3DC72C603E8740D98D4C0A4879E01942">
    <w:name w:val="3DC72C603E8740D98D4C0A4879E01942"/>
    <w:rsid w:val="00A43172"/>
  </w:style>
  <w:style w:type="paragraph" w:customStyle="1" w:styleId="967E4D36D31F426CB2EF74C9C5BDE3FC">
    <w:name w:val="967E4D36D31F426CB2EF74C9C5BDE3FC"/>
    <w:rsid w:val="00A43172"/>
  </w:style>
  <w:style w:type="paragraph" w:customStyle="1" w:styleId="D0492864339749F497F89E05A7FE3D47">
    <w:name w:val="D0492864339749F497F89E05A7FE3D47"/>
    <w:rsid w:val="00A43172"/>
  </w:style>
  <w:style w:type="paragraph" w:customStyle="1" w:styleId="288CC70ACA6D4982AD22AAF389070BFD">
    <w:name w:val="288CC70ACA6D4982AD22AAF389070BFD"/>
    <w:rsid w:val="00A43172"/>
  </w:style>
  <w:style w:type="paragraph" w:customStyle="1" w:styleId="2AC713A537814252A4C7D283F18E2459">
    <w:name w:val="2AC713A537814252A4C7D283F18E2459"/>
    <w:rsid w:val="00A43172"/>
  </w:style>
  <w:style w:type="paragraph" w:customStyle="1" w:styleId="B958F591FA414E99AEC0B4C050CB9728">
    <w:name w:val="B958F591FA414E99AEC0B4C050CB9728"/>
    <w:rsid w:val="00A43172"/>
  </w:style>
  <w:style w:type="paragraph" w:customStyle="1" w:styleId="35D821CE557641C59136D5FF7ABBFB79">
    <w:name w:val="35D821CE557641C59136D5FF7ABBFB79"/>
    <w:rsid w:val="00A43172"/>
  </w:style>
  <w:style w:type="paragraph" w:customStyle="1" w:styleId="EE2DA9820D074C2784D6EE9622CBE210">
    <w:name w:val="EE2DA9820D074C2784D6EE9622CBE210"/>
    <w:rsid w:val="00A43172"/>
  </w:style>
  <w:style w:type="paragraph" w:customStyle="1" w:styleId="456C3AACC0A4438A99A62516A29826E7">
    <w:name w:val="456C3AACC0A4438A99A62516A29826E7"/>
    <w:rsid w:val="00A43172"/>
  </w:style>
  <w:style w:type="paragraph" w:customStyle="1" w:styleId="95E50E1A875B4624804223FF8B1C5E72">
    <w:name w:val="95E50E1A875B4624804223FF8B1C5E72"/>
    <w:rsid w:val="00A43172"/>
  </w:style>
  <w:style w:type="paragraph" w:customStyle="1" w:styleId="14C697E97C7240F6A03CC6969F28044A">
    <w:name w:val="14C697E97C7240F6A03CC6969F28044A"/>
    <w:rsid w:val="00A43172"/>
  </w:style>
  <w:style w:type="paragraph" w:customStyle="1" w:styleId="D614B154095A4AD492E85767A5F20A44">
    <w:name w:val="D614B154095A4AD492E85767A5F20A44"/>
    <w:rsid w:val="00A43172"/>
  </w:style>
  <w:style w:type="paragraph" w:customStyle="1" w:styleId="3831932BCA32445CA19E8CB85D0401BC">
    <w:name w:val="3831932BCA32445CA19E8CB85D0401BC"/>
    <w:rsid w:val="00A43172"/>
  </w:style>
  <w:style w:type="paragraph" w:customStyle="1" w:styleId="47109E13BA3F46D7A781D88FE7022F89">
    <w:name w:val="47109E13BA3F46D7A781D88FE7022F89"/>
    <w:rsid w:val="00A43172"/>
  </w:style>
  <w:style w:type="paragraph" w:customStyle="1" w:styleId="801E725607994992B451BDB0C8A9137D">
    <w:name w:val="801E725607994992B451BDB0C8A9137D"/>
    <w:rsid w:val="00A43172"/>
  </w:style>
  <w:style w:type="paragraph" w:customStyle="1" w:styleId="86E4110B130643C9BC66DC6A81139CEF">
    <w:name w:val="86E4110B130643C9BC66DC6A81139CEF"/>
    <w:rsid w:val="00A43172"/>
  </w:style>
  <w:style w:type="paragraph" w:customStyle="1" w:styleId="A6EC771A784344919A548C84662BDC63">
    <w:name w:val="A6EC771A784344919A548C84662BDC63"/>
    <w:rsid w:val="00A43172"/>
  </w:style>
  <w:style w:type="paragraph" w:customStyle="1" w:styleId="F3A09382A8894DB8880B4F500EF1BDE2">
    <w:name w:val="F3A09382A8894DB8880B4F500EF1BDE2"/>
    <w:rsid w:val="00A43172"/>
  </w:style>
  <w:style w:type="paragraph" w:customStyle="1" w:styleId="2AA7CC085EF040848819D62D2829C05F">
    <w:name w:val="2AA7CC085EF040848819D62D2829C05F"/>
    <w:rsid w:val="00A43172"/>
  </w:style>
  <w:style w:type="paragraph" w:customStyle="1" w:styleId="C15899D67BFB461587E889669A9AF2A4">
    <w:name w:val="C15899D67BFB461587E889669A9AF2A4"/>
    <w:rsid w:val="008211B0"/>
  </w:style>
  <w:style w:type="paragraph" w:customStyle="1" w:styleId="095551FB1B414D3DA44500A79E9D6044">
    <w:name w:val="095551FB1B414D3DA44500A79E9D6044"/>
    <w:rsid w:val="008211B0"/>
  </w:style>
  <w:style w:type="paragraph" w:customStyle="1" w:styleId="1A13A232056B4218B155C1D70992C37B">
    <w:name w:val="1A13A232056B4218B155C1D70992C37B"/>
    <w:rsid w:val="008211B0"/>
  </w:style>
  <w:style w:type="paragraph" w:customStyle="1" w:styleId="58958E8FCB034F26BFD01296251C434E">
    <w:name w:val="58958E8FCB034F26BFD01296251C434E"/>
    <w:rsid w:val="008211B0"/>
  </w:style>
  <w:style w:type="paragraph" w:customStyle="1" w:styleId="B9F7B18AC20A4FE186D177747A0021C4">
    <w:name w:val="B9F7B18AC20A4FE186D177747A0021C4"/>
    <w:rsid w:val="008211B0"/>
  </w:style>
  <w:style w:type="paragraph" w:customStyle="1" w:styleId="B3B0BB8F0AFD4842AE30BC332B9986D5">
    <w:name w:val="B3B0BB8F0AFD4842AE30BC332B9986D5"/>
    <w:rsid w:val="008211B0"/>
  </w:style>
  <w:style w:type="paragraph" w:customStyle="1" w:styleId="9E5DE61DBA4C4AFD8C8FA1B815A4949E">
    <w:name w:val="9E5DE61DBA4C4AFD8C8FA1B815A4949E"/>
    <w:rsid w:val="008211B0"/>
  </w:style>
  <w:style w:type="paragraph" w:customStyle="1" w:styleId="F8F18D50148C4A58B745DF65D7AAC663">
    <w:name w:val="F8F18D50148C4A58B745DF65D7AAC663"/>
    <w:rsid w:val="008211B0"/>
  </w:style>
  <w:style w:type="paragraph" w:customStyle="1" w:styleId="BF04B3954A684232919AEC5184633AD1">
    <w:name w:val="BF04B3954A684232919AEC5184633AD1"/>
    <w:rsid w:val="008211B0"/>
  </w:style>
  <w:style w:type="paragraph" w:customStyle="1" w:styleId="511158C8DE9F4806A7A7034AFBEA720B">
    <w:name w:val="511158C8DE9F4806A7A7034AFBEA720B"/>
    <w:rsid w:val="008211B0"/>
  </w:style>
  <w:style w:type="paragraph" w:customStyle="1" w:styleId="BB213A591DDC476C826EF4C1D9A27736">
    <w:name w:val="BB213A591DDC476C826EF4C1D9A27736"/>
    <w:rsid w:val="008211B0"/>
  </w:style>
  <w:style w:type="paragraph" w:customStyle="1" w:styleId="AA9AE7D0108F4DBEA6BA75E40354F9CB">
    <w:name w:val="AA9AE7D0108F4DBEA6BA75E40354F9CB"/>
    <w:rsid w:val="008211B0"/>
  </w:style>
  <w:style w:type="paragraph" w:customStyle="1" w:styleId="608D2DEC20E34919A49641D50A4C7778">
    <w:name w:val="608D2DEC20E34919A49641D50A4C7778"/>
    <w:rsid w:val="008211B0"/>
  </w:style>
  <w:style w:type="paragraph" w:customStyle="1" w:styleId="D88AABBFE13449D2998327940E6EA999">
    <w:name w:val="D88AABBFE13449D2998327940E6EA999"/>
    <w:rsid w:val="008211B0"/>
  </w:style>
  <w:style w:type="paragraph" w:customStyle="1" w:styleId="A11EBA13969C4A4A9F2C99FEF27F639E">
    <w:name w:val="A11EBA13969C4A4A9F2C99FEF27F639E"/>
    <w:rsid w:val="008211B0"/>
  </w:style>
  <w:style w:type="paragraph" w:customStyle="1" w:styleId="9F5E717ECB714B76BC24D138307E750F">
    <w:name w:val="9F5E717ECB714B76BC24D138307E750F"/>
    <w:rsid w:val="008211B0"/>
  </w:style>
  <w:style w:type="paragraph" w:customStyle="1" w:styleId="0DDC79DDA1A144EEAE0457DAB7E2EC2C">
    <w:name w:val="0DDC79DDA1A144EEAE0457DAB7E2EC2C"/>
    <w:rsid w:val="008211B0"/>
  </w:style>
  <w:style w:type="paragraph" w:customStyle="1" w:styleId="C7DDF5348FF2498BADBC12A46770A587">
    <w:name w:val="C7DDF5348FF2498BADBC12A46770A587"/>
    <w:rsid w:val="008211B0"/>
  </w:style>
  <w:style w:type="paragraph" w:customStyle="1" w:styleId="19DA1B1046B94CC58AFB8B6D059335F6">
    <w:name w:val="19DA1B1046B94CC58AFB8B6D059335F6"/>
    <w:rsid w:val="008211B0"/>
  </w:style>
  <w:style w:type="paragraph" w:customStyle="1" w:styleId="0AB97DEE53924F2E985FE90B1223FF21">
    <w:name w:val="0AB97DEE53924F2E985FE90B1223FF21"/>
    <w:rsid w:val="008211B0"/>
  </w:style>
  <w:style w:type="paragraph" w:customStyle="1" w:styleId="1DD0F6A3794C4A77AC96FE4B0B16F3A0">
    <w:name w:val="1DD0F6A3794C4A77AC96FE4B0B16F3A0"/>
    <w:rsid w:val="008211B0"/>
  </w:style>
  <w:style w:type="paragraph" w:customStyle="1" w:styleId="AFC642AE51B045DCB1B0D17BC50622BE">
    <w:name w:val="AFC642AE51B045DCB1B0D17BC50622BE"/>
    <w:rsid w:val="008211B0"/>
  </w:style>
  <w:style w:type="paragraph" w:customStyle="1" w:styleId="0ADCB06BAB0946CE99C59050DD146EFA">
    <w:name w:val="0ADCB06BAB0946CE99C59050DD146EFA"/>
    <w:rsid w:val="008211B0"/>
  </w:style>
  <w:style w:type="paragraph" w:customStyle="1" w:styleId="354AB1E81A7F4F6994D33E5A3EC116F5">
    <w:name w:val="354AB1E81A7F4F6994D33E5A3EC116F5"/>
    <w:rsid w:val="008211B0"/>
  </w:style>
  <w:style w:type="paragraph" w:customStyle="1" w:styleId="4B41C37811FF4A4D8B4FCC8F5873BF68">
    <w:name w:val="4B41C37811FF4A4D8B4FCC8F5873BF68"/>
    <w:rsid w:val="008211B0"/>
  </w:style>
  <w:style w:type="paragraph" w:customStyle="1" w:styleId="961D2785EC4946FBA0FD4C01EECF4973">
    <w:name w:val="961D2785EC4946FBA0FD4C01EECF4973"/>
    <w:rsid w:val="008211B0"/>
  </w:style>
  <w:style w:type="paragraph" w:customStyle="1" w:styleId="97899B80DB76499BB0EA9D0BD80F4645">
    <w:name w:val="97899B80DB76499BB0EA9D0BD80F4645"/>
    <w:rsid w:val="008211B0"/>
  </w:style>
  <w:style w:type="paragraph" w:customStyle="1" w:styleId="00E0AFC3D5BB44F2B0274F4AC6458B87">
    <w:name w:val="00E0AFC3D5BB44F2B0274F4AC6458B87"/>
    <w:rsid w:val="008211B0"/>
  </w:style>
  <w:style w:type="paragraph" w:customStyle="1" w:styleId="EA944EB2A2964E1A920758B5AAA91196">
    <w:name w:val="EA944EB2A2964E1A920758B5AAA91196"/>
    <w:rsid w:val="008211B0"/>
  </w:style>
  <w:style w:type="paragraph" w:customStyle="1" w:styleId="40D7056AA4DF41CC822E6AC65148E383">
    <w:name w:val="40D7056AA4DF41CC822E6AC65148E383"/>
    <w:rsid w:val="008211B0"/>
  </w:style>
  <w:style w:type="paragraph" w:customStyle="1" w:styleId="75EB86B44D964073ADB080CB7920B0D4">
    <w:name w:val="75EB86B44D964073ADB080CB7920B0D4"/>
    <w:rsid w:val="008211B0"/>
  </w:style>
  <w:style w:type="paragraph" w:customStyle="1" w:styleId="A6B0B55C3CDF4AFFAD340B886FD8E5A4">
    <w:name w:val="A6B0B55C3CDF4AFFAD340B886FD8E5A4"/>
    <w:rsid w:val="008211B0"/>
  </w:style>
  <w:style w:type="paragraph" w:customStyle="1" w:styleId="E11FF8AB56CF4E81B74132AFC3F06D52">
    <w:name w:val="E11FF8AB56CF4E81B74132AFC3F06D52"/>
    <w:rsid w:val="008211B0"/>
  </w:style>
  <w:style w:type="paragraph" w:customStyle="1" w:styleId="012E0CFE50E44F4DAA46500CA41A7BBD">
    <w:name w:val="012E0CFE50E44F4DAA46500CA41A7BBD"/>
    <w:rsid w:val="008211B0"/>
  </w:style>
  <w:style w:type="paragraph" w:customStyle="1" w:styleId="6B071930FE4A4FD7B28FA6D482A78BD1">
    <w:name w:val="6B071930FE4A4FD7B28FA6D482A78BD1"/>
    <w:rsid w:val="008211B0"/>
  </w:style>
  <w:style w:type="paragraph" w:customStyle="1" w:styleId="8F504893CE8545D5BA0AFB947C9F1500">
    <w:name w:val="8F504893CE8545D5BA0AFB947C9F1500"/>
    <w:rsid w:val="008211B0"/>
  </w:style>
  <w:style w:type="paragraph" w:customStyle="1" w:styleId="55C2F49BE42649C59E693F3E8DA7ACC6">
    <w:name w:val="55C2F49BE42649C59E693F3E8DA7ACC6"/>
    <w:rsid w:val="008211B0"/>
  </w:style>
  <w:style w:type="paragraph" w:customStyle="1" w:styleId="9CD117E1AA7C466E9D3893D858409474">
    <w:name w:val="9CD117E1AA7C466E9D3893D858409474"/>
    <w:rsid w:val="008211B0"/>
  </w:style>
  <w:style w:type="paragraph" w:customStyle="1" w:styleId="DE5BD1B0D18D46F5845EB96897E0107B">
    <w:name w:val="DE5BD1B0D18D46F5845EB96897E0107B"/>
    <w:rsid w:val="008211B0"/>
  </w:style>
  <w:style w:type="paragraph" w:customStyle="1" w:styleId="ACDE44DD8693454A99DF8A8E50F104D4">
    <w:name w:val="ACDE44DD8693454A99DF8A8E50F104D4"/>
    <w:rsid w:val="008211B0"/>
  </w:style>
  <w:style w:type="paragraph" w:customStyle="1" w:styleId="510495E1AAA740DABBFB0AC503A14156">
    <w:name w:val="510495E1AAA740DABBFB0AC503A14156"/>
    <w:rsid w:val="008211B0"/>
  </w:style>
  <w:style w:type="paragraph" w:customStyle="1" w:styleId="E4B17C1FAEEA4C898D3D12FCD2B7A209">
    <w:name w:val="E4B17C1FAEEA4C898D3D12FCD2B7A209"/>
    <w:rsid w:val="008211B0"/>
  </w:style>
  <w:style w:type="paragraph" w:customStyle="1" w:styleId="619528872CEF4AC785284D0364EDE58B">
    <w:name w:val="619528872CEF4AC785284D0364EDE58B"/>
    <w:rsid w:val="008211B0"/>
  </w:style>
  <w:style w:type="paragraph" w:customStyle="1" w:styleId="66758705DE3F4104B84919880D3823CD">
    <w:name w:val="66758705DE3F4104B84919880D3823CD"/>
    <w:rsid w:val="008211B0"/>
  </w:style>
  <w:style w:type="paragraph" w:customStyle="1" w:styleId="A5ED047765EB49F0A5AC3A065586A1E7">
    <w:name w:val="A5ED047765EB49F0A5AC3A065586A1E7"/>
    <w:rsid w:val="008211B0"/>
  </w:style>
  <w:style w:type="paragraph" w:customStyle="1" w:styleId="A1F8BEDCF15D4F50A4E75AD8C070D37D">
    <w:name w:val="A1F8BEDCF15D4F50A4E75AD8C070D37D"/>
    <w:rsid w:val="008211B0"/>
  </w:style>
  <w:style w:type="paragraph" w:customStyle="1" w:styleId="BFB1BD1E90E54881BA02CF4179C6A001">
    <w:name w:val="BFB1BD1E90E54881BA02CF4179C6A001"/>
    <w:rsid w:val="008211B0"/>
  </w:style>
  <w:style w:type="paragraph" w:customStyle="1" w:styleId="557723CA154143F6897B74C7B06C919B">
    <w:name w:val="557723CA154143F6897B74C7B06C919B"/>
    <w:rsid w:val="008211B0"/>
  </w:style>
  <w:style w:type="paragraph" w:customStyle="1" w:styleId="F4A828393CC647818B6F98B466337532">
    <w:name w:val="F4A828393CC647818B6F98B466337532"/>
    <w:rsid w:val="008211B0"/>
  </w:style>
  <w:style w:type="paragraph" w:customStyle="1" w:styleId="52286CCD3E8E43F1A54DC4108C93C2DF">
    <w:name w:val="52286CCD3E8E43F1A54DC4108C93C2DF"/>
    <w:rsid w:val="008211B0"/>
  </w:style>
  <w:style w:type="paragraph" w:customStyle="1" w:styleId="683F8D568B114FFAA0B6A982E7582C53">
    <w:name w:val="683F8D568B114FFAA0B6A982E7582C53"/>
    <w:rsid w:val="008211B0"/>
  </w:style>
  <w:style w:type="paragraph" w:customStyle="1" w:styleId="D895485059004A71A34DD82799FE2C1E">
    <w:name w:val="D895485059004A71A34DD82799FE2C1E"/>
    <w:rsid w:val="008211B0"/>
  </w:style>
  <w:style w:type="paragraph" w:customStyle="1" w:styleId="85DDF761C0FA44089D65E98B307EF87F">
    <w:name w:val="85DDF761C0FA44089D65E98B307EF87F"/>
    <w:rsid w:val="008211B0"/>
  </w:style>
  <w:style w:type="paragraph" w:customStyle="1" w:styleId="80275661634C46E3A5B4DE59B79B5158">
    <w:name w:val="80275661634C46E3A5B4DE59B79B5158"/>
    <w:rsid w:val="008211B0"/>
  </w:style>
  <w:style w:type="paragraph" w:customStyle="1" w:styleId="711EB48C135B4B6398AF75CEC704057E">
    <w:name w:val="711EB48C135B4B6398AF75CEC704057E"/>
    <w:rsid w:val="008211B0"/>
  </w:style>
  <w:style w:type="paragraph" w:customStyle="1" w:styleId="35A6437ABCA148A58FD780EEB8C8FA5A">
    <w:name w:val="35A6437ABCA148A58FD780EEB8C8FA5A"/>
    <w:rsid w:val="008211B0"/>
  </w:style>
  <w:style w:type="paragraph" w:customStyle="1" w:styleId="A53078A3C7FD45C49B13CDC9FB722547">
    <w:name w:val="A53078A3C7FD45C49B13CDC9FB722547"/>
    <w:rsid w:val="008211B0"/>
  </w:style>
  <w:style w:type="paragraph" w:customStyle="1" w:styleId="2F9AA49037474113A827F9D128576DD2">
    <w:name w:val="2F9AA49037474113A827F9D128576DD2"/>
    <w:rsid w:val="008211B0"/>
  </w:style>
  <w:style w:type="paragraph" w:customStyle="1" w:styleId="859ED33449104E339432FEE66A3C2592">
    <w:name w:val="859ED33449104E339432FEE66A3C2592"/>
    <w:rsid w:val="008211B0"/>
  </w:style>
  <w:style w:type="paragraph" w:customStyle="1" w:styleId="9B5B21AC68E640779C63E9DDE31B774C">
    <w:name w:val="9B5B21AC68E640779C63E9DDE31B774C"/>
    <w:rsid w:val="008211B0"/>
  </w:style>
  <w:style w:type="paragraph" w:customStyle="1" w:styleId="1CAD5273EAC34E58980BA7794A13BA14">
    <w:name w:val="1CAD5273EAC34E58980BA7794A13BA14"/>
    <w:rsid w:val="008211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78EFCF-6005-44B8-B70E-124A67CCE5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429</Words>
  <Characters>2535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Dostálová Jana</cp:lastModifiedBy>
  <cp:revision>7</cp:revision>
  <dcterms:created xsi:type="dcterms:W3CDTF">2021-06-09T08:35:00Z</dcterms:created>
  <dcterms:modified xsi:type="dcterms:W3CDTF">2021-06-17T09:03:00Z</dcterms:modified>
</cp:coreProperties>
</file>